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A7D7B" w14:textId="6E22BC9B" w:rsidR="00921B39" w:rsidRPr="006A0D8B" w:rsidRDefault="00F440D5" w:rsidP="08CCED12">
      <w:pPr>
        <w:jc w:val="right"/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>C</w:t>
      </w:r>
      <w:r w:rsidRPr="006A0D8B">
        <w:rPr>
          <w:rFonts w:eastAsia="Open Sans" w:cs="Open Sans"/>
          <w:color w:val="000000" w:themeColor="text1"/>
          <w:sz w:val="20"/>
          <w:szCs w:val="20"/>
        </w:rPr>
        <w:t>hris</w:t>
      </w:r>
      <w:r w:rsidR="000A0A59" w:rsidRPr="006A0D8B">
        <w:rPr>
          <w:rFonts w:eastAsia="Open Sans" w:cs="Open Sans"/>
          <w:color w:val="000000" w:themeColor="text1"/>
          <w:sz w:val="20"/>
          <w:szCs w:val="20"/>
        </w:rPr>
        <w:t xml:space="preserve"> Johnson</w:t>
      </w:r>
    </w:p>
    <w:p w14:paraId="389FD555" w14:textId="580A5630" w:rsidR="000A0A59" w:rsidRPr="006A0D8B" w:rsidRDefault="00000000" w:rsidP="08CCED12">
      <w:pPr>
        <w:jc w:val="right"/>
        <w:rPr>
          <w:rFonts w:eastAsia="Open Sans" w:cs="Open Sans"/>
          <w:color w:val="000000" w:themeColor="text1"/>
          <w:sz w:val="20"/>
          <w:szCs w:val="20"/>
        </w:rPr>
      </w:pPr>
      <w:hyperlink r:id="rId7" w:history="1">
        <w:r w:rsidR="000A0A59" w:rsidRPr="006A0D8B">
          <w:rPr>
            <w:rStyle w:val="Hyperlink"/>
            <w:rFonts w:eastAsia="Open Sans" w:cs="Open Sans"/>
            <w:color w:val="000000" w:themeColor="text1"/>
            <w:sz w:val="20"/>
            <w:szCs w:val="20"/>
          </w:rPr>
          <w:t>chrisjohnson@crossroadscontinuum.org</w:t>
        </w:r>
      </w:hyperlink>
    </w:p>
    <w:p w14:paraId="3E5AC640" w14:textId="3EC4AC4D" w:rsidR="000A0A59" w:rsidRPr="006A0D8B" w:rsidRDefault="000A0A59" w:rsidP="08CCED12">
      <w:pPr>
        <w:jc w:val="right"/>
        <w:rPr>
          <w:rFonts w:eastAsia="Open Sans" w:cs="Open Sans"/>
          <w:color w:val="000000" w:themeColor="text1"/>
          <w:sz w:val="20"/>
          <w:szCs w:val="20"/>
        </w:rPr>
      </w:pPr>
      <w:r w:rsidRPr="006A0D8B">
        <w:rPr>
          <w:rFonts w:eastAsia="Open Sans" w:cs="Open Sans"/>
          <w:color w:val="000000" w:themeColor="text1"/>
          <w:sz w:val="20"/>
          <w:szCs w:val="20"/>
        </w:rPr>
        <w:t>508-651-7500 x312</w:t>
      </w:r>
    </w:p>
    <w:p w14:paraId="10ACBEA3" w14:textId="77777777" w:rsidR="00921B39" w:rsidRPr="006A0D8B" w:rsidRDefault="00921B39" w:rsidP="00C8196A">
      <w:pPr>
        <w:rPr>
          <w:rFonts w:eastAsia="Open Sans" w:cs="Open Sans"/>
          <w:color w:val="000000" w:themeColor="text1"/>
          <w:sz w:val="20"/>
          <w:szCs w:val="20"/>
        </w:rPr>
      </w:pPr>
    </w:p>
    <w:p w14:paraId="4E1A3CB8" w14:textId="77777777" w:rsidR="00921B39" w:rsidRPr="006A0D8B" w:rsidRDefault="00921B39" w:rsidP="08CCED12">
      <w:pPr>
        <w:rPr>
          <w:rFonts w:eastAsia="Open Sans" w:cs="Open Sans"/>
          <w:color w:val="000000" w:themeColor="text1"/>
          <w:sz w:val="20"/>
          <w:szCs w:val="20"/>
        </w:rPr>
      </w:pPr>
      <w:r w:rsidRPr="006A0D8B">
        <w:rPr>
          <w:rFonts w:eastAsia="Open Sans" w:cs="Open Sans"/>
          <w:color w:val="000000" w:themeColor="text1"/>
          <w:sz w:val="20"/>
          <w:szCs w:val="20"/>
        </w:rPr>
        <w:t>For Immediate Release</w:t>
      </w:r>
    </w:p>
    <w:p w14:paraId="5F983FF3" w14:textId="77777777" w:rsidR="00921B39" w:rsidRPr="006A0D8B" w:rsidRDefault="00921B39" w:rsidP="08CCED12">
      <w:pPr>
        <w:rPr>
          <w:rFonts w:eastAsia="Open Sans" w:cs="Open Sans"/>
          <w:color w:val="000000" w:themeColor="text1"/>
          <w:sz w:val="20"/>
          <w:szCs w:val="20"/>
        </w:rPr>
      </w:pPr>
      <w:r w:rsidRPr="006A0D8B">
        <w:rPr>
          <w:rFonts w:eastAsia="Open Sans" w:cs="Open Sans"/>
          <w:color w:val="000000" w:themeColor="text1"/>
          <w:sz w:val="20"/>
          <w:szCs w:val="20"/>
        </w:rPr>
        <w:t xml:space="preserve"> </w:t>
      </w:r>
    </w:p>
    <w:p w14:paraId="7B6A7A2F" w14:textId="088F9961" w:rsidR="1C87CF3A" w:rsidRPr="006A0D8B" w:rsidRDefault="00CD575B" w:rsidP="08CCED12">
      <w:pPr>
        <w:jc w:val="center"/>
        <w:rPr>
          <w:rFonts w:eastAsia="Open Sans" w:cs="Open Sans"/>
          <w:b/>
          <w:bCs/>
          <w:color w:val="000000" w:themeColor="text1"/>
          <w:sz w:val="20"/>
          <w:szCs w:val="20"/>
        </w:rPr>
      </w:pPr>
      <w:r>
        <w:rPr>
          <w:rStyle w:val="BookTitle"/>
          <w:rFonts w:eastAsia="Open Sans" w:cs="Open Sans"/>
          <w:i w:val="0"/>
          <w:iCs w:val="0"/>
          <w:color w:val="000000" w:themeColor="text1"/>
          <w:sz w:val="20"/>
          <w:szCs w:val="20"/>
        </w:rPr>
        <w:t>Golf Tournament Raises Funds, Closes Gaps in</w:t>
      </w:r>
      <w:r w:rsidR="008607AA" w:rsidRPr="006A0D8B">
        <w:rPr>
          <w:rStyle w:val="BookTitle"/>
          <w:rFonts w:eastAsia="Open Sans" w:cs="Open Sans"/>
          <w:i w:val="0"/>
          <w:iCs w:val="0"/>
          <w:color w:val="000000" w:themeColor="text1"/>
          <w:sz w:val="20"/>
          <w:szCs w:val="20"/>
        </w:rPr>
        <w:t xml:space="preserve"> Autism </w:t>
      </w:r>
      <w:r>
        <w:rPr>
          <w:rStyle w:val="BookTitle"/>
          <w:rFonts w:eastAsia="Open Sans" w:cs="Open Sans"/>
          <w:i w:val="0"/>
          <w:iCs w:val="0"/>
          <w:color w:val="000000" w:themeColor="text1"/>
          <w:sz w:val="20"/>
          <w:szCs w:val="20"/>
        </w:rPr>
        <w:t>Services</w:t>
      </w:r>
    </w:p>
    <w:p w14:paraId="40B6619F" w14:textId="729236A4" w:rsidR="00860C87" w:rsidRPr="006A0D8B" w:rsidRDefault="00B70C19" w:rsidP="08CCED12">
      <w:pPr>
        <w:jc w:val="center"/>
        <w:rPr>
          <w:rFonts w:eastAsia="Open Sans" w:cs="Open Sans"/>
          <w:i/>
          <w:iCs/>
          <w:color w:val="000000" w:themeColor="text1"/>
          <w:sz w:val="20"/>
          <w:szCs w:val="20"/>
        </w:rPr>
      </w:pPr>
      <w:r>
        <w:rPr>
          <w:rFonts w:eastAsia="Open Sans" w:cs="Open Sans"/>
          <w:i/>
          <w:iCs/>
          <w:color w:val="000000" w:themeColor="text1"/>
          <w:sz w:val="20"/>
          <w:szCs w:val="20"/>
        </w:rPr>
        <w:br/>
      </w:r>
      <w:r w:rsidR="00CD575B">
        <w:rPr>
          <w:rFonts w:eastAsia="Open Sans" w:cs="Open Sans"/>
          <w:i/>
          <w:iCs/>
          <w:color w:val="000000" w:themeColor="text1"/>
          <w:sz w:val="20"/>
          <w:szCs w:val="20"/>
        </w:rPr>
        <w:t xml:space="preserve">Crossroads Continuum held their </w:t>
      </w:r>
      <w:r w:rsidR="004C3E5C">
        <w:rPr>
          <w:rFonts w:eastAsia="Open Sans" w:cs="Open Sans"/>
          <w:i/>
          <w:iCs/>
          <w:color w:val="000000" w:themeColor="text1"/>
          <w:sz w:val="20"/>
          <w:szCs w:val="20"/>
        </w:rPr>
        <w:t>annual</w:t>
      </w:r>
      <w:r w:rsidR="00CD575B">
        <w:rPr>
          <w:rFonts w:eastAsia="Open Sans" w:cs="Open Sans"/>
          <w:i/>
          <w:iCs/>
          <w:color w:val="000000" w:themeColor="text1"/>
          <w:sz w:val="20"/>
          <w:szCs w:val="20"/>
        </w:rPr>
        <w:t xml:space="preserve"> golf tournament at Wedgewood Pines on August 22. </w:t>
      </w:r>
    </w:p>
    <w:p w14:paraId="4C9672D6" w14:textId="77777777" w:rsidR="00921B39" w:rsidRPr="006A0D8B" w:rsidRDefault="00921B39" w:rsidP="08CCED12">
      <w:pPr>
        <w:rPr>
          <w:rFonts w:eastAsia="Open Sans" w:cs="Open Sans"/>
          <w:color w:val="000000" w:themeColor="text1"/>
          <w:sz w:val="20"/>
          <w:szCs w:val="20"/>
        </w:rPr>
      </w:pPr>
      <w:r w:rsidRPr="006A0D8B">
        <w:rPr>
          <w:rFonts w:eastAsia="Open Sans" w:cs="Open Sans"/>
          <w:color w:val="000000" w:themeColor="text1"/>
          <w:sz w:val="20"/>
          <w:szCs w:val="20"/>
        </w:rPr>
        <w:t xml:space="preserve"> </w:t>
      </w:r>
    </w:p>
    <w:p w14:paraId="6885DD8B" w14:textId="02683934" w:rsidR="0077309D" w:rsidRDefault="00CD575B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>STOW</w:t>
      </w:r>
      <w:r w:rsidR="00921B39" w:rsidRPr="006A0D8B">
        <w:rPr>
          <w:rFonts w:eastAsia="Open Sans" w:cs="Open Sans"/>
          <w:color w:val="000000" w:themeColor="text1"/>
          <w:sz w:val="20"/>
          <w:szCs w:val="20"/>
        </w:rPr>
        <w:t>, MASS – (</w:t>
      </w:r>
      <w:r>
        <w:rPr>
          <w:rFonts w:eastAsia="Open Sans" w:cs="Open Sans"/>
          <w:color w:val="000000" w:themeColor="text1"/>
          <w:sz w:val="20"/>
          <w:szCs w:val="20"/>
        </w:rPr>
        <w:t>August</w:t>
      </w:r>
      <w:r w:rsidR="00293E2C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>
        <w:rPr>
          <w:rFonts w:eastAsia="Open Sans" w:cs="Open Sans"/>
          <w:color w:val="000000" w:themeColor="text1"/>
          <w:sz w:val="20"/>
          <w:szCs w:val="20"/>
        </w:rPr>
        <w:t>22</w:t>
      </w:r>
      <w:r w:rsidR="00293E2C">
        <w:rPr>
          <w:rFonts w:eastAsia="Open Sans" w:cs="Open Sans"/>
          <w:color w:val="000000" w:themeColor="text1"/>
          <w:sz w:val="20"/>
          <w:szCs w:val="20"/>
        </w:rPr>
        <w:t>, 2022</w:t>
      </w:r>
      <w:r w:rsidR="00921B39" w:rsidRPr="006A0D8B">
        <w:rPr>
          <w:rFonts w:eastAsia="Open Sans" w:cs="Open Sans"/>
          <w:color w:val="000000" w:themeColor="text1"/>
          <w:sz w:val="20"/>
          <w:szCs w:val="20"/>
        </w:rPr>
        <w:t>) –</w:t>
      </w:r>
      <w:r w:rsidR="00233B64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A42C72">
        <w:rPr>
          <w:rFonts w:eastAsia="Open Sans" w:cs="Open Sans"/>
          <w:color w:val="000000" w:themeColor="text1"/>
          <w:sz w:val="20"/>
          <w:szCs w:val="20"/>
        </w:rPr>
        <w:t xml:space="preserve">The much-needed rain </w:t>
      </w:r>
      <w:r w:rsidR="00F440D5">
        <w:rPr>
          <w:rFonts w:eastAsia="Open Sans" w:cs="Open Sans"/>
          <w:color w:val="000000" w:themeColor="text1"/>
          <w:sz w:val="20"/>
          <w:szCs w:val="20"/>
        </w:rPr>
        <w:t xml:space="preserve">on Monday </w:t>
      </w:r>
      <w:r w:rsidR="00A42C72">
        <w:rPr>
          <w:rFonts w:eastAsia="Open Sans" w:cs="Open Sans"/>
          <w:color w:val="000000" w:themeColor="text1"/>
          <w:sz w:val="20"/>
          <w:szCs w:val="20"/>
        </w:rPr>
        <w:t xml:space="preserve">could </w:t>
      </w:r>
      <w:r w:rsidR="00C831F9">
        <w:rPr>
          <w:rFonts w:eastAsia="Open Sans" w:cs="Open Sans"/>
          <w:color w:val="000000" w:themeColor="text1"/>
          <w:sz w:val="20"/>
          <w:szCs w:val="20"/>
        </w:rPr>
        <w:t xml:space="preserve">not </w:t>
      </w:r>
      <w:r w:rsidR="00A42C72">
        <w:rPr>
          <w:rFonts w:eastAsia="Open Sans" w:cs="Open Sans"/>
          <w:color w:val="000000" w:themeColor="text1"/>
          <w:sz w:val="20"/>
          <w:szCs w:val="20"/>
        </w:rPr>
        <w:t xml:space="preserve">spoil the </w:t>
      </w:r>
      <w:r w:rsidR="0077309D">
        <w:rPr>
          <w:rFonts w:eastAsia="Open Sans" w:cs="Open Sans"/>
          <w:color w:val="000000" w:themeColor="text1"/>
          <w:sz w:val="20"/>
          <w:szCs w:val="20"/>
        </w:rPr>
        <w:t>spirits of the</w:t>
      </w:r>
      <w:r w:rsidR="00A42C72">
        <w:rPr>
          <w:rFonts w:eastAsia="Open Sans" w:cs="Open Sans"/>
          <w:color w:val="000000" w:themeColor="text1"/>
          <w:sz w:val="20"/>
          <w:szCs w:val="20"/>
        </w:rPr>
        <w:t xml:space="preserve"> golfers </w:t>
      </w:r>
      <w:r w:rsidR="0077309D">
        <w:rPr>
          <w:rFonts w:eastAsia="Open Sans" w:cs="Open Sans"/>
          <w:color w:val="000000" w:themeColor="text1"/>
          <w:sz w:val="20"/>
          <w:szCs w:val="20"/>
        </w:rPr>
        <w:t xml:space="preserve">as they </w:t>
      </w:r>
      <w:r w:rsidR="00577AA9">
        <w:rPr>
          <w:rFonts w:eastAsia="Open Sans" w:cs="Open Sans"/>
          <w:color w:val="000000" w:themeColor="text1"/>
          <w:sz w:val="20"/>
          <w:szCs w:val="20"/>
        </w:rPr>
        <w:t>teed off</w:t>
      </w:r>
      <w:r w:rsidR="00233B64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4C1E56">
        <w:rPr>
          <w:rFonts w:eastAsia="Open Sans" w:cs="Open Sans"/>
          <w:color w:val="000000" w:themeColor="text1"/>
          <w:sz w:val="20"/>
          <w:szCs w:val="20"/>
        </w:rPr>
        <w:t xml:space="preserve">at Wedgewood Pines </w:t>
      </w:r>
      <w:r w:rsidR="005F413F">
        <w:rPr>
          <w:rFonts w:eastAsia="Open Sans" w:cs="Open Sans"/>
          <w:color w:val="000000" w:themeColor="text1"/>
          <w:sz w:val="20"/>
          <w:szCs w:val="20"/>
        </w:rPr>
        <w:t>Country Clu</w:t>
      </w:r>
      <w:r w:rsidR="00577AA9">
        <w:rPr>
          <w:rFonts w:eastAsia="Open Sans" w:cs="Open Sans"/>
          <w:color w:val="000000" w:themeColor="text1"/>
          <w:sz w:val="20"/>
          <w:szCs w:val="20"/>
        </w:rPr>
        <w:t>b</w:t>
      </w:r>
      <w:r w:rsidR="005F413F">
        <w:rPr>
          <w:rFonts w:eastAsia="Open Sans" w:cs="Open Sans"/>
          <w:color w:val="000000" w:themeColor="text1"/>
          <w:sz w:val="20"/>
          <w:szCs w:val="20"/>
        </w:rPr>
        <w:t xml:space="preserve">. </w:t>
      </w:r>
      <w:r w:rsidR="002D61AB">
        <w:rPr>
          <w:rFonts w:eastAsia="Open Sans" w:cs="Open Sans"/>
          <w:color w:val="000000" w:themeColor="text1"/>
          <w:sz w:val="20"/>
          <w:szCs w:val="20"/>
        </w:rPr>
        <w:t xml:space="preserve">A full course of </w:t>
      </w:r>
      <w:r w:rsidR="00C831F9">
        <w:rPr>
          <w:rFonts w:eastAsia="Open Sans" w:cs="Open Sans"/>
          <w:color w:val="000000" w:themeColor="text1"/>
          <w:sz w:val="20"/>
          <w:szCs w:val="20"/>
        </w:rPr>
        <w:t>120</w:t>
      </w:r>
      <w:r w:rsidR="005F413F">
        <w:rPr>
          <w:rFonts w:eastAsia="Open Sans" w:cs="Open Sans"/>
          <w:color w:val="000000" w:themeColor="text1"/>
          <w:sz w:val="20"/>
          <w:szCs w:val="20"/>
        </w:rPr>
        <w:t xml:space="preserve"> golfers took part in the annual </w:t>
      </w:r>
      <w:r w:rsidR="008C597E">
        <w:rPr>
          <w:rFonts w:eastAsia="Open Sans" w:cs="Open Sans"/>
          <w:color w:val="000000" w:themeColor="text1"/>
          <w:sz w:val="20"/>
          <w:szCs w:val="20"/>
        </w:rPr>
        <w:t xml:space="preserve">Crossroads Continuum Golf Classic, which raised </w:t>
      </w:r>
      <w:r w:rsidR="00C831F9">
        <w:rPr>
          <w:rFonts w:eastAsia="Open Sans" w:cs="Open Sans"/>
          <w:color w:val="000000" w:themeColor="text1"/>
          <w:sz w:val="20"/>
          <w:szCs w:val="20"/>
        </w:rPr>
        <w:t>over $54,000</w:t>
      </w:r>
      <w:r w:rsidR="008C597E">
        <w:rPr>
          <w:rFonts w:eastAsia="Open Sans" w:cs="Open Sans"/>
          <w:color w:val="000000" w:themeColor="text1"/>
          <w:sz w:val="20"/>
          <w:szCs w:val="20"/>
        </w:rPr>
        <w:t xml:space="preserve"> for autism programs.</w:t>
      </w:r>
      <w:r w:rsidR="00C831F9">
        <w:rPr>
          <w:rFonts w:eastAsia="Open Sans" w:cs="Open Sans"/>
          <w:color w:val="000000" w:themeColor="text1"/>
          <w:sz w:val="20"/>
          <w:szCs w:val="20"/>
        </w:rPr>
        <w:t xml:space="preserve"> </w:t>
      </w:r>
    </w:p>
    <w:p w14:paraId="3EC3AC09" w14:textId="77777777" w:rsidR="0077309D" w:rsidRDefault="0077309D" w:rsidP="08CCED12">
      <w:pPr>
        <w:rPr>
          <w:rFonts w:eastAsia="Open Sans" w:cs="Open Sans"/>
          <w:color w:val="000000" w:themeColor="text1"/>
          <w:sz w:val="20"/>
          <w:szCs w:val="20"/>
        </w:rPr>
      </w:pPr>
    </w:p>
    <w:p w14:paraId="7C234F97" w14:textId="73673A55" w:rsidR="004C3E5C" w:rsidRDefault="00C831F9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 xml:space="preserve">During the short opening ceremony, </w:t>
      </w:r>
      <w:r w:rsidR="00312427">
        <w:rPr>
          <w:rFonts w:eastAsia="Open Sans" w:cs="Open Sans"/>
          <w:color w:val="000000" w:themeColor="text1"/>
          <w:sz w:val="20"/>
          <w:szCs w:val="20"/>
        </w:rPr>
        <w:t xml:space="preserve">event co-chair Jim Lamb brought </w:t>
      </w:r>
      <w:r w:rsidR="0077309D">
        <w:rPr>
          <w:rFonts w:eastAsia="Open Sans" w:cs="Open Sans"/>
          <w:color w:val="000000" w:themeColor="text1"/>
          <w:sz w:val="20"/>
          <w:szCs w:val="20"/>
        </w:rPr>
        <w:t>the event</w:t>
      </w:r>
      <w:r w:rsidR="00345FCC">
        <w:rPr>
          <w:rFonts w:eastAsia="Open Sans" w:cs="Open Sans"/>
          <w:color w:val="000000" w:themeColor="text1"/>
          <w:sz w:val="20"/>
          <w:szCs w:val="20"/>
        </w:rPr>
        <w:t>’s purpose</w:t>
      </w:r>
      <w:r w:rsidR="0077309D">
        <w:rPr>
          <w:rFonts w:eastAsia="Open Sans" w:cs="Open Sans"/>
          <w:color w:val="000000" w:themeColor="text1"/>
          <w:sz w:val="20"/>
          <w:szCs w:val="20"/>
        </w:rPr>
        <w:t xml:space="preserve"> into focus when he brought out his grandsons Emmett and Wyatt. </w:t>
      </w:r>
      <w:r w:rsidR="00C3379C">
        <w:rPr>
          <w:rFonts w:eastAsia="Open Sans" w:cs="Open Sans"/>
          <w:color w:val="000000" w:themeColor="text1"/>
          <w:sz w:val="20"/>
          <w:szCs w:val="20"/>
        </w:rPr>
        <w:t xml:space="preserve">Emmett is currently a student at Crossroads </w:t>
      </w:r>
      <w:r w:rsidR="001021A7">
        <w:rPr>
          <w:rFonts w:eastAsia="Open Sans" w:cs="Open Sans"/>
          <w:color w:val="000000" w:themeColor="text1"/>
          <w:sz w:val="20"/>
          <w:szCs w:val="20"/>
        </w:rPr>
        <w:t>Continuum’s Day</w:t>
      </w:r>
      <w:r w:rsidR="00C3379C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1021A7">
        <w:rPr>
          <w:rFonts w:eastAsia="Open Sans" w:cs="Open Sans"/>
          <w:color w:val="000000" w:themeColor="text1"/>
          <w:sz w:val="20"/>
          <w:szCs w:val="20"/>
        </w:rPr>
        <w:t>S</w:t>
      </w:r>
      <w:r w:rsidR="00C3379C">
        <w:rPr>
          <w:rFonts w:eastAsia="Open Sans" w:cs="Open Sans"/>
          <w:color w:val="000000" w:themeColor="text1"/>
          <w:sz w:val="20"/>
          <w:szCs w:val="20"/>
        </w:rPr>
        <w:t xml:space="preserve">chool, which serves children and adults up to age 22 with autism and related disorders. </w:t>
      </w:r>
    </w:p>
    <w:p w14:paraId="3982A5C0" w14:textId="77777777" w:rsidR="004C3E5C" w:rsidRDefault="004C3E5C" w:rsidP="08CCED12">
      <w:pPr>
        <w:rPr>
          <w:rFonts w:eastAsia="Open Sans" w:cs="Open Sans"/>
          <w:color w:val="000000" w:themeColor="text1"/>
          <w:sz w:val="20"/>
          <w:szCs w:val="20"/>
        </w:rPr>
      </w:pPr>
    </w:p>
    <w:p w14:paraId="668A7671" w14:textId="5B7ED683" w:rsidR="00C831F9" w:rsidRDefault="00BD5A29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>Although he is non-verbal, t</w:t>
      </w:r>
      <w:r w:rsidR="00C3379C">
        <w:rPr>
          <w:rFonts w:eastAsia="Open Sans" w:cs="Open Sans"/>
          <w:color w:val="000000" w:themeColor="text1"/>
          <w:sz w:val="20"/>
          <w:szCs w:val="20"/>
        </w:rPr>
        <w:t xml:space="preserve">he services provided </w:t>
      </w:r>
      <w:r w:rsidR="004C3E5C">
        <w:rPr>
          <w:rFonts w:eastAsia="Open Sans" w:cs="Open Sans"/>
          <w:color w:val="000000" w:themeColor="text1"/>
          <w:sz w:val="20"/>
          <w:szCs w:val="20"/>
        </w:rPr>
        <w:t>by Crossroads Continuum</w:t>
      </w:r>
      <w:r w:rsidR="00C3379C">
        <w:rPr>
          <w:rFonts w:eastAsia="Open Sans" w:cs="Open Sans"/>
          <w:color w:val="000000" w:themeColor="text1"/>
          <w:sz w:val="20"/>
          <w:szCs w:val="20"/>
        </w:rPr>
        <w:t>,</w:t>
      </w:r>
      <w:r>
        <w:rPr>
          <w:rFonts w:eastAsia="Open Sans" w:cs="Open Sans"/>
          <w:color w:val="000000" w:themeColor="text1"/>
          <w:sz w:val="20"/>
          <w:szCs w:val="20"/>
        </w:rPr>
        <w:t xml:space="preserve"> have improved Emmett’s communication </w:t>
      </w:r>
      <w:r w:rsidR="00487214">
        <w:rPr>
          <w:rFonts w:eastAsia="Open Sans" w:cs="Open Sans"/>
          <w:color w:val="000000" w:themeColor="text1"/>
          <w:sz w:val="20"/>
          <w:szCs w:val="20"/>
        </w:rPr>
        <w:t>skills,</w:t>
      </w:r>
      <w:r w:rsidR="00CD2DE7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>
        <w:rPr>
          <w:rFonts w:eastAsia="Open Sans" w:cs="Open Sans"/>
          <w:color w:val="000000" w:themeColor="text1"/>
          <w:sz w:val="20"/>
          <w:szCs w:val="20"/>
        </w:rPr>
        <w:t xml:space="preserve">and allowed him to flourish. According to Lamb, </w:t>
      </w:r>
      <w:r w:rsidR="00CD2DE7">
        <w:rPr>
          <w:rFonts w:eastAsia="Open Sans" w:cs="Open Sans"/>
          <w:color w:val="000000" w:themeColor="text1"/>
          <w:sz w:val="20"/>
          <w:szCs w:val="20"/>
        </w:rPr>
        <w:t xml:space="preserve">this has </w:t>
      </w:r>
      <w:r w:rsidR="004C3E5C">
        <w:rPr>
          <w:rFonts w:eastAsia="Open Sans" w:cs="Open Sans"/>
          <w:color w:val="000000" w:themeColor="text1"/>
          <w:sz w:val="20"/>
          <w:szCs w:val="20"/>
        </w:rPr>
        <w:t>give</w:t>
      </w:r>
      <w:r w:rsidR="00CD2DE7">
        <w:rPr>
          <w:rFonts w:eastAsia="Open Sans" w:cs="Open Sans"/>
          <w:color w:val="000000" w:themeColor="text1"/>
          <w:sz w:val="20"/>
          <w:szCs w:val="20"/>
        </w:rPr>
        <w:t>n</w:t>
      </w:r>
      <w:r w:rsidR="004C3E5C">
        <w:rPr>
          <w:rFonts w:eastAsia="Open Sans" w:cs="Open Sans"/>
          <w:color w:val="000000" w:themeColor="text1"/>
          <w:sz w:val="20"/>
          <w:szCs w:val="20"/>
        </w:rPr>
        <w:t xml:space="preserve"> his family peace of mind</w:t>
      </w:r>
      <w:r w:rsidR="001021A7">
        <w:rPr>
          <w:rFonts w:eastAsia="Open Sans" w:cs="Open Sans"/>
          <w:color w:val="000000" w:themeColor="text1"/>
          <w:sz w:val="20"/>
          <w:szCs w:val="20"/>
        </w:rPr>
        <w:t xml:space="preserve">. </w:t>
      </w:r>
      <w:r w:rsidR="00CD2DE7">
        <w:rPr>
          <w:rFonts w:eastAsia="Open Sans" w:cs="Open Sans"/>
          <w:color w:val="000000" w:themeColor="text1"/>
          <w:sz w:val="20"/>
          <w:szCs w:val="20"/>
        </w:rPr>
        <w:t>And although Emmett is currently only 14</w:t>
      </w:r>
      <w:r w:rsidR="001021A7">
        <w:rPr>
          <w:rFonts w:eastAsia="Open Sans" w:cs="Open Sans"/>
          <w:color w:val="000000" w:themeColor="text1"/>
          <w:sz w:val="20"/>
          <w:szCs w:val="20"/>
        </w:rPr>
        <w:t xml:space="preserve">, </w:t>
      </w:r>
      <w:r w:rsidR="00CD2DE7">
        <w:rPr>
          <w:rFonts w:eastAsia="Open Sans" w:cs="Open Sans"/>
          <w:color w:val="000000" w:themeColor="text1"/>
          <w:sz w:val="20"/>
          <w:szCs w:val="20"/>
        </w:rPr>
        <w:t xml:space="preserve">what keeps Jim up at night is what happens when his grandson </w:t>
      </w:r>
      <w:r w:rsidR="001021A7">
        <w:rPr>
          <w:rFonts w:eastAsia="Open Sans" w:cs="Open Sans"/>
          <w:color w:val="000000" w:themeColor="text1"/>
          <w:sz w:val="20"/>
          <w:szCs w:val="20"/>
        </w:rPr>
        <w:t xml:space="preserve">turns 22 and graduates from the </w:t>
      </w:r>
      <w:r w:rsidR="002D61AB">
        <w:rPr>
          <w:rFonts w:eastAsia="Open Sans" w:cs="Open Sans"/>
          <w:color w:val="000000" w:themeColor="text1"/>
          <w:sz w:val="20"/>
          <w:szCs w:val="20"/>
        </w:rPr>
        <w:t>d</w:t>
      </w:r>
      <w:r w:rsidR="001021A7">
        <w:rPr>
          <w:rFonts w:eastAsia="Open Sans" w:cs="Open Sans"/>
          <w:color w:val="000000" w:themeColor="text1"/>
          <w:sz w:val="20"/>
          <w:szCs w:val="20"/>
        </w:rPr>
        <w:t xml:space="preserve">ay </w:t>
      </w:r>
      <w:r w:rsidR="002D61AB">
        <w:rPr>
          <w:rFonts w:eastAsia="Open Sans" w:cs="Open Sans"/>
          <w:color w:val="000000" w:themeColor="text1"/>
          <w:sz w:val="20"/>
          <w:szCs w:val="20"/>
        </w:rPr>
        <w:t>s</w:t>
      </w:r>
      <w:r w:rsidR="001021A7">
        <w:rPr>
          <w:rFonts w:eastAsia="Open Sans" w:cs="Open Sans"/>
          <w:color w:val="000000" w:themeColor="text1"/>
          <w:sz w:val="20"/>
          <w:szCs w:val="20"/>
        </w:rPr>
        <w:t>choo</w:t>
      </w:r>
      <w:r w:rsidR="00CD2DE7">
        <w:rPr>
          <w:rFonts w:eastAsia="Open Sans" w:cs="Open Sans"/>
          <w:color w:val="000000" w:themeColor="text1"/>
          <w:sz w:val="20"/>
          <w:szCs w:val="20"/>
        </w:rPr>
        <w:t>l</w:t>
      </w:r>
      <w:r w:rsidR="004C3E5C">
        <w:rPr>
          <w:rFonts w:eastAsia="Open Sans" w:cs="Open Sans"/>
          <w:color w:val="000000" w:themeColor="text1"/>
          <w:sz w:val="20"/>
          <w:szCs w:val="20"/>
        </w:rPr>
        <w:t xml:space="preserve">. </w:t>
      </w:r>
    </w:p>
    <w:p w14:paraId="27CA1BE3" w14:textId="77777777" w:rsidR="00C831F9" w:rsidRDefault="00C831F9" w:rsidP="08CCED12">
      <w:pPr>
        <w:rPr>
          <w:rFonts w:eastAsia="Open Sans" w:cs="Open Sans"/>
          <w:color w:val="000000" w:themeColor="text1"/>
          <w:sz w:val="20"/>
          <w:szCs w:val="20"/>
        </w:rPr>
      </w:pPr>
    </w:p>
    <w:p w14:paraId="0D3658D3" w14:textId="072E0795" w:rsidR="00487214" w:rsidRDefault="00487214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 xml:space="preserve">That’s where Crossroads Continuum’s new adult Community-Based Day Program, </w:t>
      </w:r>
      <w:r w:rsidR="009B3498">
        <w:rPr>
          <w:rFonts w:eastAsia="Open Sans" w:cs="Open Sans"/>
          <w:color w:val="000000" w:themeColor="text1"/>
          <w:sz w:val="20"/>
          <w:szCs w:val="20"/>
        </w:rPr>
        <w:t xml:space="preserve">which </w:t>
      </w:r>
      <w:r>
        <w:rPr>
          <w:rFonts w:eastAsia="Open Sans" w:cs="Open Sans"/>
          <w:color w:val="000000" w:themeColor="text1"/>
          <w:sz w:val="20"/>
          <w:szCs w:val="20"/>
        </w:rPr>
        <w:t>open</w:t>
      </w:r>
      <w:r w:rsidR="009B3498">
        <w:rPr>
          <w:rFonts w:eastAsia="Open Sans" w:cs="Open Sans"/>
          <w:color w:val="000000" w:themeColor="text1"/>
          <w:sz w:val="20"/>
          <w:szCs w:val="20"/>
        </w:rPr>
        <w:t>s</w:t>
      </w:r>
      <w:r>
        <w:rPr>
          <w:rFonts w:eastAsia="Open Sans" w:cs="Open Sans"/>
          <w:color w:val="000000" w:themeColor="text1"/>
          <w:sz w:val="20"/>
          <w:szCs w:val="20"/>
        </w:rPr>
        <w:t xml:space="preserve"> th</w:t>
      </w:r>
      <w:r w:rsidR="009B3498">
        <w:rPr>
          <w:rFonts w:eastAsia="Open Sans" w:cs="Open Sans"/>
          <w:color w:val="000000" w:themeColor="text1"/>
          <w:sz w:val="20"/>
          <w:szCs w:val="20"/>
        </w:rPr>
        <w:t>is</w:t>
      </w:r>
      <w:r>
        <w:rPr>
          <w:rFonts w:eastAsia="Open Sans" w:cs="Open Sans"/>
          <w:color w:val="000000" w:themeColor="text1"/>
          <w:sz w:val="20"/>
          <w:szCs w:val="20"/>
        </w:rPr>
        <w:t xml:space="preserve"> fall, hopes to bridge the gap</w:t>
      </w:r>
      <w:r w:rsidR="009B3498">
        <w:rPr>
          <w:rFonts w:eastAsia="Open Sans" w:cs="Open Sans"/>
          <w:color w:val="000000" w:themeColor="text1"/>
          <w:sz w:val="20"/>
          <w:szCs w:val="20"/>
        </w:rPr>
        <w:t>.</w:t>
      </w:r>
      <w:r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9B3498">
        <w:rPr>
          <w:rFonts w:eastAsia="Open Sans" w:cs="Open Sans"/>
          <w:color w:val="000000" w:themeColor="text1"/>
          <w:sz w:val="20"/>
          <w:szCs w:val="20"/>
        </w:rPr>
        <w:t>In addition to the adult progra</w:t>
      </w:r>
      <w:r w:rsidR="00893DDC">
        <w:rPr>
          <w:rFonts w:eastAsia="Open Sans" w:cs="Open Sans"/>
          <w:color w:val="000000" w:themeColor="text1"/>
          <w:sz w:val="20"/>
          <w:szCs w:val="20"/>
        </w:rPr>
        <w:t>m</w:t>
      </w:r>
      <w:r w:rsidR="009B3498">
        <w:rPr>
          <w:rFonts w:eastAsia="Open Sans" w:cs="Open Sans"/>
          <w:color w:val="000000" w:themeColor="text1"/>
          <w:sz w:val="20"/>
          <w:szCs w:val="20"/>
        </w:rPr>
        <w:t xml:space="preserve">, </w:t>
      </w:r>
      <w:r w:rsidR="007E0257">
        <w:rPr>
          <w:rFonts w:eastAsia="Open Sans" w:cs="Open Sans"/>
          <w:color w:val="000000" w:themeColor="text1"/>
          <w:sz w:val="20"/>
          <w:szCs w:val="20"/>
        </w:rPr>
        <w:t>Crossroads Continuum</w:t>
      </w:r>
      <w:r w:rsidR="009B3498">
        <w:rPr>
          <w:rFonts w:eastAsia="Open Sans" w:cs="Open Sans"/>
          <w:color w:val="000000" w:themeColor="text1"/>
          <w:sz w:val="20"/>
          <w:szCs w:val="20"/>
        </w:rPr>
        <w:t xml:space="preserve"> recently launched an after</w:t>
      </w:r>
      <w:r w:rsidR="007E0257">
        <w:rPr>
          <w:rFonts w:eastAsia="Open Sans" w:cs="Open Sans"/>
          <w:color w:val="000000" w:themeColor="text1"/>
          <w:sz w:val="20"/>
          <w:szCs w:val="20"/>
        </w:rPr>
        <w:t>-</w:t>
      </w:r>
      <w:r w:rsidR="009B3498">
        <w:rPr>
          <w:rFonts w:eastAsia="Open Sans" w:cs="Open Sans"/>
          <w:color w:val="000000" w:themeColor="text1"/>
          <w:sz w:val="20"/>
          <w:szCs w:val="20"/>
        </w:rPr>
        <w:t xml:space="preserve">school program and center for young learners, which </w:t>
      </w:r>
      <w:r w:rsidR="00306D36">
        <w:rPr>
          <w:rFonts w:eastAsia="Open Sans" w:cs="Open Sans"/>
          <w:color w:val="000000" w:themeColor="text1"/>
          <w:sz w:val="20"/>
          <w:szCs w:val="20"/>
        </w:rPr>
        <w:t xml:space="preserve">all </w:t>
      </w:r>
      <w:r w:rsidR="009B3498">
        <w:rPr>
          <w:rFonts w:eastAsia="Open Sans" w:cs="Open Sans"/>
          <w:color w:val="000000" w:themeColor="text1"/>
          <w:sz w:val="20"/>
          <w:szCs w:val="20"/>
        </w:rPr>
        <w:t>complement the</w:t>
      </w:r>
      <w:r w:rsidR="00AC6CD3">
        <w:rPr>
          <w:rFonts w:eastAsia="Open Sans" w:cs="Open Sans"/>
          <w:color w:val="000000" w:themeColor="text1"/>
          <w:sz w:val="20"/>
          <w:szCs w:val="20"/>
        </w:rPr>
        <w:t>ir</w:t>
      </w:r>
      <w:r w:rsidR="009B3498">
        <w:rPr>
          <w:rFonts w:eastAsia="Open Sans" w:cs="Open Sans"/>
          <w:color w:val="000000" w:themeColor="text1"/>
          <w:sz w:val="20"/>
          <w:szCs w:val="20"/>
        </w:rPr>
        <w:t xml:space="preserve"> existing day school and </w:t>
      </w:r>
      <w:r w:rsidR="00AC6CD3">
        <w:rPr>
          <w:rFonts w:eastAsia="Open Sans" w:cs="Open Sans"/>
          <w:color w:val="000000" w:themeColor="text1"/>
          <w:sz w:val="20"/>
          <w:szCs w:val="20"/>
        </w:rPr>
        <w:t>in-</w:t>
      </w:r>
      <w:r w:rsidR="009B3498">
        <w:rPr>
          <w:rFonts w:eastAsia="Open Sans" w:cs="Open Sans"/>
          <w:color w:val="000000" w:themeColor="text1"/>
          <w:sz w:val="20"/>
          <w:szCs w:val="20"/>
        </w:rPr>
        <w:t xml:space="preserve">home services. </w:t>
      </w:r>
      <w:r w:rsidR="00306D36">
        <w:rPr>
          <w:rFonts w:eastAsia="Open Sans" w:cs="Open Sans"/>
          <w:color w:val="000000" w:themeColor="text1"/>
          <w:sz w:val="20"/>
          <w:szCs w:val="20"/>
        </w:rPr>
        <w:t xml:space="preserve">The </w:t>
      </w:r>
      <w:proofErr w:type="gramStart"/>
      <w:r w:rsidR="00306D36">
        <w:rPr>
          <w:rFonts w:eastAsia="Open Sans" w:cs="Open Sans"/>
          <w:color w:val="000000" w:themeColor="text1"/>
          <w:sz w:val="20"/>
          <w:szCs w:val="20"/>
        </w:rPr>
        <w:t>ultimate goal</w:t>
      </w:r>
      <w:proofErr w:type="gramEnd"/>
      <w:r w:rsidR="00306D36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F3179C">
        <w:rPr>
          <w:rFonts w:eastAsia="Open Sans" w:cs="Open Sans"/>
          <w:color w:val="000000" w:themeColor="text1"/>
          <w:sz w:val="20"/>
          <w:szCs w:val="20"/>
        </w:rPr>
        <w:t xml:space="preserve">that </w:t>
      </w:r>
      <w:r w:rsidR="00306D36">
        <w:rPr>
          <w:rFonts w:eastAsia="Open Sans" w:cs="Open Sans"/>
          <w:color w:val="000000" w:themeColor="text1"/>
          <w:sz w:val="20"/>
          <w:szCs w:val="20"/>
        </w:rPr>
        <w:t xml:space="preserve">the organization is </w:t>
      </w:r>
      <w:r w:rsidR="00F3179C">
        <w:rPr>
          <w:rFonts w:eastAsia="Open Sans" w:cs="Open Sans"/>
          <w:color w:val="000000" w:themeColor="text1"/>
          <w:sz w:val="20"/>
          <w:szCs w:val="20"/>
        </w:rPr>
        <w:t xml:space="preserve">working toward is </w:t>
      </w:r>
      <w:r w:rsidR="00306D36">
        <w:rPr>
          <w:rFonts w:eastAsia="Open Sans" w:cs="Open Sans"/>
          <w:color w:val="000000" w:themeColor="text1"/>
          <w:sz w:val="20"/>
          <w:szCs w:val="20"/>
        </w:rPr>
        <w:t>to be able to serve a person with autism throughout their entire lives.</w:t>
      </w:r>
    </w:p>
    <w:p w14:paraId="023B8007" w14:textId="3FAB2E7C" w:rsidR="007568F2" w:rsidRDefault="007568F2" w:rsidP="08CCED12">
      <w:pPr>
        <w:rPr>
          <w:rFonts w:eastAsia="Open Sans" w:cs="Open Sans"/>
          <w:color w:val="000000" w:themeColor="text1"/>
          <w:sz w:val="20"/>
          <w:szCs w:val="20"/>
        </w:rPr>
      </w:pPr>
    </w:p>
    <w:p w14:paraId="3AA08B5B" w14:textId="31B11F73" w:rsidR="00E71230" w:rsidRDefault="008731B9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 xml:space="preserve">For those </w:t>
      </w:r>
      <w:r w:rsidR="00306D36">
        <w:rPr>
          <w:rFonts w:eastAsia="Open Sans" w:cs="Open Sans"/>
          <w:color w:val="000000" w:themeColor="text1"/>
          <w:sz w:val="20"/>
          <w:szCs w:val="20"/>
        </w:rPr>
        <w:t>who came out to</w:t>
      </w:r>
      <w:r w:rsidR="00F3179C">
        <w:rPr>
          <w:rFonts w:eastAsia="Open Sans" w:cs="Open Sans"/>
          <w:color w:val="000000" w:themeColor="text1"/>
          <w:sz w:val="20"/>
          <w:szCs w:val="20"/>
        </w:rPr>
        <w:t xml:space="preserve"> the event</w:t>
      </w:r>
      <w:r>
        <w:rPr>
          <w:rFonts w:eastAsia="Open Sans" w:cs="Open Sans"/>
          <w:color w:val="000000" w:themeColor="text1"/>
          <w:sz w:val="20"/>
          <w:szCs w:val="20"/>
        </w:rPr>
        <w:t xml:space="preserve">, there were plenty </w:t>
      </w:r>
      <w:r w:rsidR="00F3179C">
        <w:rPr>
          <w:rFonts w:eastAsia="Open Sans" w:cs="Open Sans"/>
          <w:color w:val="000000" w:themeColor="text1"/>
          <w:sz w:val="20"/>
          <w:szCs w:val="20"/>
        </w:rPr>
        <w:t xml:space="preserve">of reminders </w:t>
      </w:r>
      <w:r>
        <w:rPr>
          <w:rFonts w:eastAsia="Open Sans" w:cs="Open Sans"/>
          <w:color w:val="000000" w:themeColor="text1"/>
          <w:sz w:val="20"/>
          <w:szCs w:val="20"/>
        </w:rPr>
        <w:t xml:space="preserve">of </w:t>
      </w:r>
      <w:r w:rsidR="00F3179C">
        <w:rPr>
          <w:rFonts w:eastAsia="Open Sans" w:cs="Open Sans"/>
          <w:color w:val="000000" w:themeColor="text1"/>
          <w:sz w:val="20"/>
          <w:szCs w:val="20"/>
        </w:rPr>
        <w:t xml:space="preserve">this strategic goal, as well as </w:t>
      </w:r>
      <w:r>
        <w:rPr>
          <w:rFonts w:eastAsia="Open Sans" w:cs="Open Sans"/>
          <w:color w:val="000000" w:themeColor="text1"/>
          <w:sz w:val="20"/>
          <w:szCs w:val="20"/>
        </w:rPr>
        <w:t>ways to support all of Crossroads Continuum’s programs. In</w:t>
      </w:r>
      <w:r w:rsidR="007568F2">
        <w:rPr>
          <w:rFonts w:eastAsia="Open Sans" w:cs="Open Sans"/>
          <w:color w:val="000000" w:themeColor="text1"/>
          <w:sz w:val="20"/>
          <w:szCs w:val="20"/>
        </w:rPr>
        <w:t xml:space="preserve"> addition to a round of golf at Wedgewood Pines Country Club in Stow, the event also featured </w:t>
      </w:r>
      <w:r w:rsidR="00E0133E">
        <w:rPr>
          <w:rFonts w:eastAsia="Open Sans" w:cs="Open Sans"/>
          <w:color w:val="000000" w:themeColor="text1"/>
          <w:sz w:val="20"/>
          <w:szCs w:val="20"/>
        </w:rPr>
        <w:t xml:space="preserve">a </w:t>
      </w:r>
      <w:r w:rsidR="007568F2">
        <w:rPr>
          <w:rFonts w:eastAsia="Open Sans" w:cs="Open Sans"/>
          <w:color w:val="000000" w:themeColor="text1"/>
          <w:sz w:val="20"/>
          <w:szCs w:val="20"/>
        </w:rPr>
        <w:t>catered lunch and dinner</w:t>
      </w:r>
      <w:r w:rsidR="00E0133E">
        <w:rPr>
          <w:rFonts w:eastAsia="Open Sans" w:cs="Open Sans"/>
          <w:color w:val="000000" w:themeColor="text1"/>
          <w:sz w:val="20"/>
          <w:szCs w:val="20"/>
        </w:rPr>
        <w:t xml:space="preserve">, </w:t>
      </w:r>
      <w:r w:rsidR="0005260C">
        <w:rPr>
          <w:rFonts w:eastAsia="Open Sans" w:cs="Open Sans"/>
          <w:color w:val="000000" w:themeColor="text1"/>
          <w:sz w:val="20"/>
          <w:szCs w:val="20"/>
        </w:rPr>
        <w:t xml:space="preserve">sponsored by Robert Half, </w:t>
      </w:r>
      <w:r w:rsidR="00E0133E">
        <w:rPr>
          <w:rFonts w:eastAsia="Open Sans" w:cs="Open Sans"/>
          <w:color w:val="000000" w:themeColor="text1"/>
          <w:sz w:val="20"/>
          <w:szCs w:val="20"/>
        </w:rPr>
        <w:t xml:space="preserve">cocktail hour, and auction. </w:t>
      </w:r>
    </w:p>
    <w:p w14:paraId="23E2CF40" w14:textId="77777777" w:rsidR="00E71230" w:rsidRDefault="00E71230" w:rsidP="08CCED12">
      <w:pPr>
        <w:rPr>
          <w:rFonts w:eastAsia="Open Sans" w:cs="Open Sans"/>
          <w:color w:val="000000" w:themeColor="text1"/>
          <w:sz w:val="20"/>
          <w:szCs w:val="20"/>
        </w:rPr>
      </w:pPr>
    </w:p>
    <w:p w14:paraId="57F26582" w14:textId="0BE5813A" w:rsidR="003B704F" w:rsidRDefault="008731B9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>During Dinner,</w:t>
      </w:r>
      <w:r w:rsidR="00E71230">
        <w:rPr>
          <w:rFonts w:eastAsia="Open Sans" w:cs="Open Sans"/>
          <w:color w:val="000000" w:themeColor="text1"/>
          <w:sz w:val="20"/>
          <w:szCs w:val="20"/>
        </w:rPr>
        <w:t xml:space="preserve"> participants heard from Lori Cotter, the mother of a recent day school graduate</w:t>
      </w:r>
      <w:r w:rsidR="00C023A3">
        <w:rPr>
          <w:rFonts w:eastAsia="Open Sans" w:cs="Open Sans"/>
          <w:color w:val="000000" w:themeColor="text1"/>
          <w:sz w:val="20"/>
          <w:szCs w:val="20"/>
        </w:rPr>
        <w:t xml:space="preserve"> who was recently accepted to the adult program.</w:t>
      </w:r>
      <w:r w:rsidR="00231160">
        <w:rPr>
          <w:rFonts w:eastAsia="Open Sans" w:cs="Open Sans"/>
          <w:color w:val="000000" w:themeColor="text1"/>
          <w:sz w:val="20"/>
          <w:szCs w:val="20"/>
        </w:rPr>
        <w:t xml:space="preserve"> Reflecting on the impact Crossroads Continuum has had</w:t>
      </w:r>
      <w:r w:rsidR="00F3179C">
        <w:rPr>
          <w:rFonts w:eastAsia="Open Sans" w:cs="Open Sans"/>
          <w:color w:val="000000" w:themeColor="text1"/>
          <w:sz w:val="20"/>
          <w:szCs w:val="20"/>
        </w:rPr>
        <w:t xml:space="preserve"> on her and her family</w:t>
      </w:r>
      <w:r w:rsidR="00231160">
        <w:rPr>
          <w:rFonts w:eastAsia="Open Sans" w:cs="Open Sans"/>
          <w:color w:val="000000" w:themeColor="text1"/>
          <w:sz w:val="20"/>
          <w:szCs w:val="20"/>
        </w:rPr>
        <w:t>, she said, “not only did [</w:t>
      </w:r>
      <w:r w:rsidR="000D6B22">
        <w:rPr>
          <w:rFonts w:eastAsia="Open Sans" w:cs="Open Sans"/>
          <w:color w:val="000000" w:themeColor="text1"/>
          <w:sz w:val="20"/>
          <w:szCs w:val="20"/>
        </w:rPr>
        <w:t>my</w:t>
      </w:r>
      <w:r w:rsidR="00231160">
        <w:rPr>
          <w:rFonts w:eastAsia="Open Sans" w:cs="Open Sans"/>
          <w:color w:val="000000" w:themeColor="text1"/>
          <w:sz w:val="20"/>
          <w:szCs w:val="20"/>
        </w:rPr>
        <w:t xml:space="preserve"> son] have an exceptional school experience, </w:t>
      </w:r>
      <w:proofErr w:type="gramStart"/>
      <w:r w:rsidR="00231160">
        <w:rPr>
          <w:rFonts w:eastAsia="Open Sans" w:cs="Open Sans"/>
          <w:color w:val="000000" w:themeColor="text1"/>
          <w:sz w:val="20"/>
          <w:szCs w:val="20"/>
        </w:rPr>
        <w:t>he</w:t>
      </w:r>
      <w:proofErr w:type="gramEnd"/>
      <w:r w:rsidR="00231160">
        <w:rPr>
          <w:rFonts w:eastAsia="Open Sans" w:cs="Open Sans"/>
          <w:color w:val="000000" w:themeColor="text1"/>
          <w:sz w:val="20"/>
          <w:szCs w:val="20"/>
        </w:rPr>
        <w:t xml:space="preserve"> had the love and support of what we consider our extended family.”</w:t>
      </w:r>
      <w:r w:rsidR="00E71230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6D570B">
        <w:rPr>
          <w:rFonts w:eastAsia="Open Sans" w:cs="Open Sans"/>
          <w:color w:val="000000" w:themeColor="text1"/>
          <w:sz w:val="20"/>
          <w:szCs w:val="20"/>
        </w:rPr>
        <w:t xml:space="preserve">With the new adult program, a long-time dream of hers had come true; that this relationship could continue for years to come. </w:t>
      </w:r>
      <w:r w:rsidR="00F3179C">
        <w:rPr>
          <w:rFonts w:eastAsia="Open Sans" w:cs="Open Sans"/>
          <w:color w:val="000000" w:themeColor="text1"/>
          <w:sz w:val="20"/>
          <w:szCs w:val="20"/>
        </w:rPr>
        <w:t>Now, having</w:t>
      </w:r>
      <w:r w:rsidR="006D570B">
        <w:rPr>
          <w:rFonts w:eastAsia="Open Sans" w:cs="Open Sans"/>
          <w:color w:val="000000" w:themeColor="text1"/>
          <w:sz w:val="20"/>
          <w:szCs w:val="20"/>
        </w:rPr>
        <w:t xml:space="preserve"> surpass</w:t>
      </w:r>
      <w:r w:rsidR="002D61AB">
        <w:rPr>
          <w:rFonts w:eastAsia="Open Sans" w:cs="Open Sans"/>
          <w:color w:val="000000" w:themeColor="text1"/>
          <w:sz w:val="20"/>
          <w:szCs w:val="20"/>
        </w:rPr>
        <w:t>ed</w:t>
      </w:r>
      <w:r w:rsidR="006D570B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FF3862">
        <w:rPr>
          <w:rFonts w:eastAsia="Open Sans" w:cs="Open Sans"/>
          <w:color w:val="000000" w:themeColor="text1"/>
          <w:sz w:val="20"/>
          <w:szCs w:val="20"/>
        </w:rPr>
        <w:t>their fundraising goal</w:t>
      </w:r>
      <w:r w:rsidR="002D61AB">
        <w:rPr>
          <w:rFonts w:eastAsia="Open Sans" w:cs="Open Sans"/>
          <w:color w:val="000000" w:themeColor="text1"/>
          <w:sz w:val="20"/>
          <w:szCs w:val="20"/>
        </w:rPr>
        <w:t xml:space="preserve"> for the event</w:t>
      </w:r>
      <w:r w:rsidR="00FF3862">
        <w:rPr>
          <w:rFonts w:eastAsia="Open Sans" w:cs="Open Sans"/>
          <w:color w:val="000000" w:themeColor="text1"/>
          <w:sz w:val="20"/>
          <w:szCs w:val="20"/>
        </w:rPr>
        <w:t>,</w:t>
      </w:r>
      <w:r w:rsidR="006D570B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FF3862">
        <w:rPr>
          <w:rFonts w:eastAsia="Open Sans" w:cs="Open Sans"/>
          <w:color w:val="000000" w:themeColor="text1"/>
          <w:sz w:val="20"/>
          <w:szCs w:val="20"/>
        </w:rPr>
        <w:t xml:space="preserve">Lori, Jim, and the rest of Crossroads Continuum </w:t>
      </w:r>
      <w:r w:rsidR="00E06A15">
        <w:rPr>
          <w:rFonts w:eastAsia="Open Sans" w:cs="Open Sans"/>
          <w:color w:val="000000" w:themeColor="text1"/>
          <w:sz w:val="20"/>
          <w:szCs w:val="20"/>
        </w:rPr>
        <w:t>have reason to be</w:t>
      </w:r>
      <w:r w:rsidR="00FF3862">
        <w:rPr>
          <w:rFonts w:eastAsia="Open Sans" w:cs="Open Sans"/>
          <w:color w:val="000000" w:themeColor="text1"/>
          <w:sz w:val="20"/>
          <w:szCs w:val="20"/>
        </w:rPr>
        <w:t xml:space="preserve"> </w:t>
      </w:r>
      <w:r w:rsidR="00E06A15">
        <w:rPr>
          <w:rFonts w:eastAsia="Open Sans" w:cs="Open Sans"/>
          <w:color w:val="000000" w:themeColor="text1"/>
          <w:sz w:val="20"/>
          <w:szCs w:val="20"/>
        </w:rPr>
        <w:t>hopeful for the future.</w:t>
      </w:r>
    </w:p>
    <w:p w14:paraId="77E1D2F6" w14:textId="0732C3B9" w:rsidR="0005260C" w:rsidRDefault="0005260C" w:rsidP="08CCED12">
      <w:pPr>
        <w:rPr>
          <w:rFonts w:eastAsia="Open Sans" w:cs="Open Sans"/>
          <w:color w:val="000000" w:themeColor="text1"/>
          <w:sz w:val="20"/>
          <w:szCs w:val="20"/>
        </w:rPr>
      </w:pPr>
    </w:p>
    <w:p w14:paraId="418B4329" w14:textId="36730DAF" w:rsidR="0005260C" w:rsidRPr="006A0D8B" w:rsidRDefault="00893DDC" w:rsidP="08CCED12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color w:val="000000" w:themeColor="text1"/>
          <w:sz w:val="20"/>
          <w:szCs w:val="20"/>
        </w:rPr>
        <w:t xml:space="preserve">Crossroads Continuum thanks its sponsors for support this and other events throughout the year: </w:t>
      </w:r>
      <w:proofErr w:type="spellStart"/>
      <w:r w:rsidR="0005260C">
        <w:rPr>
          <w:rFonts w:eastAsia="Open Sans" w:cs="Open Sans"/>
          <w:color w:val="000000" w:themeColor="text1"/>
          <w:sz w:val="20"/>
          <w:szCs w:val="20"/>
        </w:rPr>
        <w:t>Xceedance</w:t>
      </w:r>
      <w:proofErr w:type="spellEnd"/>
      <w:r w:rsidR="0005260C">
        <w:rPr>
          <w:rFonts w:eastAsia="Open Sans" w:cs="Open Sans"/>
          <w:color w:val="000000" w:themeColor="text1"/>
          <w:sz w:val="20"/>
          <w:szCs w:val="20"/>
        </w:rPr>
        <w:t xml:space="preserve">, Definitive Healthcare, Greenport Capital Advisors, </w:t>
      </w:r>
      <w:proofErr w:type="spellStart"/>
      <w:r w:rsidR="0005260C">
        <w:rPr>
          <w:rFonts w:eastAsia="Open Sans" w:cs="Open Sans"/>
          <w:color w:val="000000" w:themeColor="text1"/>
          <w:sz w:val="20"/>
          <w:szCs w:val="20"/>
        </w:rPr>
        <w:t>Hunneman</w:t>
      </w:r>
      <w:proofErr w:type="spellEnd"/>
      <w:r w:rsidR="0005260C">
        <w:rPr>
          <w:rFonts w:eastAsia="Open Sans" w:cs="Open Sans"/>
          <w:color w:val="000000" w:themeColor="text1"/>
          <w:sz w:val="20"/>
          <w:szCs w:val="20"/>
        </w:rPr>
        <w:t xml:space="preserve">, Middlesex Savings Bank, </w:t>
      </w:r>
      <w:r w:rsidR="0005260C">
        <w:rPr>
          <w:rFonts w:eastAsia="Open Sans" w:cs="Open Sans"/>
          <w:color w:val="000000" w:themeColor="text1"/>
          <w:sz w:val="20"/>
          <w:szCs w:val="20"/>
        </w:rPr>
        <w:lastRenderedPageBreak/>
        <w:t xml:space="preserve">Modular Concepts, </w:t>
      </w:r>
      <w:r>
        <w:rPr>
          <w:rFonts w:eastAsia="Open Sans" w:cs="Open Sans"/>
          <w:color w:val="000000" w:themeColor="text1"/>
          <w:sz w:val="20"/>
          <w:szCs w:val="20"/>
        </w:rPr>
        <w:t xml:space="preserve">and </w:t>
      </w:r>
      <w:proofErr w:type="spellStart"/>
      <w:r w:rsidR="0005260C">
        <w:rPr>
          <w:rFonts w:eastAsia="Open Sans" w:cs="Open Sans"/>
          <w:color w:val="000000" w:themeColor="text1"/>
          <w:sz w:val="20"/>
          <w:szCs w:val="20"/>
        </w:rPr>
        <w:t>Swss</w:t>
      </w:r>
      <w:proofErr w:type="spellEnd"/>
      <w:r w:rsidR="0005260C">
        <w:rPr>
          <w:rFonts w:eastAsia="Open Sans" w:cs="Open Sans"/>
          <w:color w:val="000000" w:themeColor="text1"/>
          <w:sz w:val="20"/>
          <w:szCs w:val="20"/>
        </w:rPr>
        <w:t>,</w:t>
      </w:r>
      <w:r>
        <w:rPr>
          <w:rFonts w:eastAsia="Open Sans" w:cs="Open Sans"/>
          <w:color w:val="000000" w:themeColor="text1"/>
          <w:sz w:val="20"/>
          <w:szCs w:val="20"/>
        </w:rPr>
        <w:t xml:space="preserve"> </w:t>
      </w:r>
      <w:proofErr w:type="gramStart"/>
      <w:r>
        <w:rPr>
          <w:rFonts w:eastAsia="Open Sans" w:cs="Open Sans"/>
          <w:color w:val="000000" w:themeColor="text1"/>
          <w:sz w:val="20"/>
          <w:szCs w:val="20"/>
        </w:rPr>
        <w:t>The</w:t>
      </w:r>
      <w:proofErr w:type="gramEnd"/>
      <w:r>
        <w:rPr>
          <w:rFonts w:eastAsia="Open Sans" w:cs="Open Sans"/>
          <w:color w:val="000000" w:themeColor="text1"/>
          <w:sz w:val="20"/>
          <w:szCs w:val="20"/>
        </w:rPr>
        <w:t xml:space="preserve"> organization is stil</w:t>
      </w:r>
      <w:r w:rsidR="00142FC8">
        <w:rPr>
          <w:rFonts w:eastAsia="Open Sans" w:cs="Open Sans"/>
          <w:color w:val="000000" w:themeColor="text1"/>
          <w:sz w:val="20"/>
          <w:szCs w:val="20"/>
        </w:rPr>
        <w:t xml:space="preserve">l in need of donations to reach its fundraising goals. Visit crossroadscontinuum.org or contact </w:t>
      </w:r>
      <w:hyperlink r:id="rId8" w:history="1">
        <w:r w:rsidR="00142FC8" w:rsidRPr="001444B1">
          <w:rPr>
            <w:rStyle w:val="Hyperlink"/>
            <w:rFonts w:eastAsia="Open Sans" w:cs="Open Sans"/>
            <w:sz w:val="20"/>
            <w:szCs w:val="20"/>
          </w:rPr>
          <w:t>development@crossroadscontinuum.org</w:t>
        </w:r>
      </w:hyperlink>
      <w:r w:rsidR="00142FC8">
        <w:rPr>
          <w:rFonts w:eastAsia="Open Sans" w:cs="Open Sans"/>
          <w:color w:val="000000" w:themeColor="text1"/>
          <w:sz w:val="20"/>
          <w:szCs w:val="20"/>
        </w:rPr>
        <w:t xml:space="preserve"> for more information.</w:t>
      </w:r>
    </w:p>
    <w:p w14:paraId="5386A945" w14:textId="77777777" w:rsidR="00D30F4F" w:rsidRPr="006A0D8B" w:rsidRDefault="00D30F4F" w:rsidP="08CCED12">
      <w:pPr>
        <w:rPr>
          <w:rFonts w:eastAsia="Open Sans" w:cs="Open Sans"/>
          <w:b/>
          <w:bCs/>
          <w:color w:val="000000" w:themeColor="text1"/>
          <w:sz w:val="20"/>
          <w:szCs w:val="20"/>
        </w:rPr>
      </w:pPr>
    </w:p>
    <w:p w14:paraId="7F8F17A4" w14:textId="7E9B33FB" w:rsidR="001E336E" w:rsidRPr="006A0D8B" w:rsidRDefault="004E57BA" w:rsidP="08CCED12">
      <w:pPr>
        <w:pStyle w:val="paragraph"/>
        <w:spacing w:before="0" w:beforeAutospacing="0" w:after="0" w:afterAutospacing="0"/>
        <w:textAlignment w:val="baseline"/>
        <w:rPr>
          <w:rFonts w:ascii="Open Sans" w:eastAsia="Open Sans" w:hAnsi="Open Sans" w:cs="Open Sans"/>
          <w:color w:val="000000" w:themeColor="text1"/>
          <w:sz w:val="20"/>
          <w:szCs w:val="20"/>
        </w:rPr>
      </w:pPr>
      <w:r w:rsidRPr="006A0D8B">
        <w:rPr>
          <w:rFonts w:ascii="Open Sans" w:eastAsia="Open Sans" w:hAnsi="Open Sans" w:cs="Open Sans"/>
          <w:b/>
          <w:bCs/>
          <w:color w:val="000000" w:themeColor="text1"/>
          <w:sz w:val="20"/>
          <w:szCs w:val="20"/>
        </w:rPr>
        <w:t>About Crossroads Continuum:</w:t>
      </w:r>
      <w:r w:rsidRPr="006A0D8B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Crossroads Continuum is a</w:t>
      </w:r>
      <w:r w:rsidR="00CD2DE7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</w:t>
      </w:r>
      <w:r w:rsidRPr="006A0D8B">
        <w:rPr>
          <w:rFonts w:ascii="Open Sans" w:eastAsia="Open Sans" w:hAnsi="Open Sans" w:cs="Open Sans"/>
          <w:color w:val="000000" w:themeColor="text1"/>
          <w:sz w:val="20"/>
          <w:szCs w:val="20"/>
        </w:rPr>
        <w:t>n</w:t>
      </w:r>
      <w:r w:rsidR="00CD2DE7">
        <w:rPr>
          <w:rFonts w:ascii="Open Sans" w:eastAsia="Open Sans" w:hAnsi="Open Sans" w:cs="Open Sans"/>
          <w:color w:val="000000" w:themeColor="text1"/>
          <w:sz w:val="20"/>
          <w:szCs w:val="20"/>
        </w:rPr>
        <w:t>on-profit</w:t>
      </w:r>
      <w:r w:rsidRPr="006A0D8B">
        <w:rPr>
          <w:rFonts w:ascii="Open Sans" w:eastAsia="Open Sans" w:hAnsi="Open Sans" w:cs="Open Sans"/>
          <w:color w:val="000000" w:themeColor="text1"/>
          <w:sz w:val="20"/>
          <w:szCs w:val="20"/>
        </w:rPr>
        <w:t xml:space="preserve"> organization dedicated to enhancing the quality of life for individuals with autism and related disorders from birth through adulthood. The organization was originally established in 2002 as a school providing individualized, comprehensive education and related services to individuals with autism and other related disabilities. In addition to </w:t>
      </w:r>
      <w:r w:rsidR="002D61AB">
        <w:rPr>
          <w:rFonts w:ascii="Open Sans" w:eastAsia="Open Sans" w:hAnsi="Open Sans" w:cs="Open Sans"/>
          <w:color w:val="000000" w:themeColor="text1"/>
          <w:sz w:val="20"/>
          <w:szCs w:val="20"/>
        </w:rPr>
        <w:t>their day school</w:t>
      </w:r>
      <w:r w:rsidRPr="006A0D8B">
        <w:rPr>
          <w:rFonts w:ascii="Open Sans" w:eastAsia="Open Sans" w:hAnsi="Open Sans" w:cs="Open Sans"/>
          <w:color w:val="000000" w:themeColor="text1"/>
          <w:sz w:val="20"/>
          <w:szCs w:val="20"/>
        </w:rPr>
        <w:t>, Crossroads Continuum works with individuals and their families in their homes, communities, and other settings. All Crossroads Continuum programs provide individualized, evidence-based services and supports. Crossroads Continuum provides services with the vision of ensuring people with autism and related disorders participate in their social communities and lead fulfilling lives.</w:t>
      </w:r>
    </w:p>
    <w:p w14:paraId="6DC124DD" w14:textId="77777777" w:rsidR="004E57BA" w:rsidRPr="006A0D8B" w:rsidRDefault="004E57BA" w:rsidP="08CCED12">
      <w:pPr>
        <w:pStyle w:val="paragraph"/>
        <w:spacing w:before="0" w:beforeAutospacing="0" w:after="0" w:afterAutospacing="0"/>
        <w:textAlignment w:val="baseline"/>
        <w:rPr>
          <w:rFonts w:ascii="Open Sans" w:eastAsia="Open Sans" w:hAnsi="Open Sans" w:cs="Open Sans"/>
          <w:color w:val="000000" w:themeColor="text1"/>
          <w:sz w:val="20"/>
          <w:szCs w:val="20"/>
        </w:rPr>
      </w:pPr>
    </w:p>
    <w:p w14:paraId="2359F66A" w14:textId="0AD9E4C5" w:rsidR="004E57BA" w:rsidRPr="006A0D8B" w:rsidRDefault="004E57BA" w:rsidP="00C8196A">
      <w:pPr>
        <w:textAlignment w:val="baseline"/>
        <w:rPr>
          <w:rFonts w:eastAsia="Open Sans" w:cs="Open Sans"/>
          <w:color w:val="000000" w:themeColor="text1"/>
          <w:sz w:val="20"/>
          <w:szCs w:val="20"/>
        </w:rPr>
      </w:pPr>
      <w:r w:rsidRPr="00A12A8F">
        <w:rPr>
          <w:rFonts w:eastAsia="Open Sans" w:cs="Open Sans"/>
          <w:color w:val="000000" w:themeColor="text1"/>
          <w:sz w:val="20"/>
          <w:szCs w:val="20"/>
        </w:rPr>
        <w:t>To learn more about Crossroads</w:t>
      </w:r>
      <w:r w:rsidR="002D61AB">
        <w:rPr>
          <w:rFonts w:eastAsia="Open Sans" w:cs="Open Sans"/>
          <w:color w:val="000000" w:themeColor="text1"/>
          <w:sz w:val="20"/>
          <w:szCs w:val="20"/>
        </w:rPr>
        <w:t xml:space="preserve"> Continuum or to donate to support their new programs</w:t>
      </w:r>
      <w:r w:rsidRPr="00A12A8F">
        <w:rPr>
          <w:rFonts w:eastAsia="Open Sans" w:cs="Open Sans"/>
          <w:color w:val="000000" w:themeColor="text1"/>
          <w:sz w:val="20"/>
          <w:szCs w:val="20"/>
        </w:rPr>
        <w:t xml:space="preserve">, visit </w:t>
      </w:r>
      <w:hyperlink r:id="rId9">
        <w:r w:rsidR="001E336E" w:rsidRPr="006A0D8B">
          <w:rPr>
            <w:rStyle w:val="Hyperlink"/>
            <w:rFonts w:eastAsia="Open Sans" w:cs="Open Sans"/>
            <w:color w:val="000000" w:themeColor="text1"/>
            <w:sz w:val="20"/>
            <w:szCs w:val="20"/>
          </w:rPr>
          <w:t>http://www.crossroadscontinuum.org/</w:t>
        </w:r>
      </w:hyperlink>
      <w:r w:rsidRPr="00A12A8F">
        <w:rPr>
          <w:rFonts w:eastAsia="Open Sans" w:cs="Open Sans"/>
          <w:color w:val="000000" w:themeColor="text1"/>
          <w:sz w:val="20"/>
          <w:szCs w:val="20"/>
        </w:rPr>
        <w:t>.  </w:t>
      </w:r>
      <w:r w:rsidRPr="006A0D8B">
        <w:rPr>
          <w:rFonts w:eastAsia="Open Sans" w:cs="Open Sans"/>
          <w:color w:val="000000" w:themeColor="text1"/>
          <w:sz w:val="20"/>
          <w:szCs w:val="20"/>
        </w:rPr>
        <w:t xml:space="preserve"> </w:t>
      </w:r>
    </w:p>
    <w:p w14:paraId="1B19BB19" w14:textId="672F0866" w:rsidR="00840695" w:rsidRDefault="00921B39" w:rsidP="00C8196A">
      <w:pPr>
        <w:jc w:val="center"/>
        <w:rPr>
          <w:rFonts w:eastAsia="Open Sans" w:cs="Open Sans"/>
          <w:color w:val="000000" w:themeColor="text1"/>
          <w:sz w:val="20"/>
          <w:szCs w:val="20"/>
        </w:rPr>
      </w:pPr>
      <w:r w:rsidRPr="006A0D8B">
        <w:rPr>
          <w:rFonts w:eastAsia="Open Sans" w:cs="Open Sans"/>
          <w:color w:val="000000" w:themeColor="text1"/>
          <w:sz w:val="20"/>
          <w:szCs w:val="20"/>
        </w:rPr>
        <w:t>###</w:t>
      </w:r>
    </w:p>
    <w:p w14:paraId="126226C5" w14:textId="11163096" w:rsidR="001201EF" w:rsidRDefault="001201EF" w:rsidP="00C8196A">
      <w:pPr>
        <w:jc w:val="center"/>
        <w:rPr>
          <w:rFonts w:eastAsia="Open Sans" w:cs="Open Sans"/>
          <w:color w:val="000000" w:themeColor="text1"/>
          <w:sz w:val="20"/>
          <w:szCs w:val="20"/>
        </w:rPr>
      </w:pPr>
    </w:p>
    <w:p w14:paraId="1B52AA8F" w14:textId="785BC0CF" w:rsidR="001201EF" w:rsidRDefault="001201EF" w:rsidP="001201EF">
      <w:pPr>
        <w:rPr>
          <w:rFonts w:eastAsia="Open Sans" w:cs="Open Sans"/>
          <w:b/>
          <w:bCs/>
          <w:color w:val="000000" w:themeColor="text1"/>
          <w:sz w:val="20"/>
          <w:szCs w:val="20"/>
        </w:rPr>
      </w:pPr>
      <w:r>
        <w:rPr>
          <w:rFonts w:eastAsia="Open Sans" w:cs="Open Sans"/>
          <w:b/>
          <w:bCs/>
          <w:color w:val="000000" w:themeColor="text1"/>
          <w:sz w:val="20"/>
          <w:szCs w:val="20"/>
        </w:rPr>
        <w:t>Photo Descriptions</w:t>
      </w:r>
    </w:p>
    <w:p w14:paraId="14D15916" w14:textId="41DA2E80" w:rsidR="001201EF" w:rsidRDefault="001201EF" w:rsidP="001201EF">
      <w:pPr>
        <w:pStyle w:val="ListParagraph"/>
        <w:numPr>
          <w:ilvl w:val="0"/>
          <w:numId w:val="8"/>
        </w:numPr>
        <w:rPr>
          <w:rFonts w:eastAsia="Open Sans" w:cs="Open Sans"/>
          <w:b/>
          <w:bCs/>
          <w:color w:val="000000" w:themeColor="text1"/>
          <w:sz w:val="20"/>
          <w:szCs w:val="20"/>
        </w:rPr>
      </w:pPr>
      <w:r>
        <w:rPr>
          <w:rFonts w:eastAsia="Open Sans" w:cs="Open Sans"/>
          <w:b/>
          <w:bCs/>
          <w:color w:val="000000" w:themeColor="text1"/>
          <w:sz w:val="20"/>
          <w:szCs w:val="20"/>
        </w:rPr>
        <w:t xml:space="preserve">Jim’s Grandson’s Wyatt (left) and Emmett </w:t>
      </w:r>
    </w:p>
    <w:p w14:paraId="7300BA76" w14:textId="7AB95B8E" w:rsidR="001201EF" w:rsidRDefault="001201EF" w:rsidP="001201EF">
      <w:pPr>
        <w:pStyle w:val="ListParagraph"/>
        <w:numPr>
          <w:ilvl w:val="0"/>
          <w:numId w:val="8"/>
        </w:numPr>
        <w:rPr>
          <w:rFonts w:eastAsia="Open Sans" w:cs="Open Sans"/>
          <w:b/>
          <w:bCs/>
          <w:color w:val="000000" w:themeColor="text1"/>
          <w:sz w:val="20"/>
          <w:szCs w:val="20"/>
        </w:rPr>
      </w:pPr>
      <w:r>
        <w:rPr>
          <w:rFonts w:eastAsia="Open Sans" w:cs="Open Sans"/>
          <w:b/>
          <w:bCs/>
          <w:color w:val="000000" w:themeColor="text1"/>
          <w:sz w:val="20"/>
          <w:szCs w:val="20"/>
        </w:rPr>
        <w:t>Emmet Hugs Jim during Opening Ceremony</w:t>
      </w:r>
    </w:p>
    <w:p w14:paraId="33FA5E35" w14:textId="430DD139" w:rsidR="001201EF" w:rsidRPr="001201EF" w:rsidRDefault="001201EF" w:rsidP="001201EF">
      <w:pPr>
        <w:pStyle w:val="ListParagraph"/>
        <w:numPr>
          <w:ilvl w:val="0"/>
          <w:numId w:val="8"/>
        </w:numPr>
        <w:rPr>
          <w:rFonts w:eastAsia="Open Sans" w:cs="Open Sans"/>
          <w:b/>
          <w:bCs/>
          <w:color w:val="000000" w:themeColor="text1"/>
          <w:sz w:val="20"/>
          <w:szCs w:val="20"/>
        </w:rPr>
      </w:pPr>
      <w:r>
        <w:rPr>
          <w:rFonts w:eastAsia="Open Sans" w:cs="Open Sans"/>
          <w:b/>
          <w:bCs/>
          <w:color w:val="000000" w:themeColor="text1"/>
          <w:sz w:val="20"/>
          <w:szCs w:val="20"/>
        </w:rPr>
        <w:t>Dinner Speakers Lori Cotter and Tina Maturah</w:t>
      </w:r>
    </w:p>
    <w:p w14:paraId="0EFD13D6" w14:textId="1DEEB8BC" w:rsidR="001201EF" w:rsidRDefault="001201EF" w:rsidP="00C8196A">
      <w:pPr>
        <w:jc w:val="center"/>
        <w:rPr>
          <w:rFonts w:eastAsia="Open Sans" w:cs="Open Sans"/>
          <w:color w:val="000000" w:themeColor="text1"/>
          <w:sz w:val="20"/>
          <w:szCs w:val="20"/>
        </w:rPr>
      </w:pPr>
    </w:p>
    <w:p w14:paraId="6A31BC6A" w14:textId="77777777" w:rsidR="001201EF" w:rsidRDefault="001201EF" w:rsidP="00C8196A">
      <w:pPr>
        <w:jc w:val="center"/>
        <w:rPr>
          <w:rFonts w:eastAsia="Open Sans" w:cs="Open Sans"/>
          <w:color w:val="000000" w:themeColor="text1"/>
          <w:sz w:val="20"/>
          <w:szCs w:val="20"/>
        </w:rPr>
      </w:pPr>
    </w:p>
    <w:p w14:paraId="35AB9485" w14:textId="126D87BD" w:rsidR="001201EF" w:rsidRDefault="001201EF" w:rsidP="00C8196A">
      <w:pPr>
        <w:jc w:val="center"/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036175C1" wp14:editId="36C5C554">
            <wp:extent cx="4106825" cy="54757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0669" cy="549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7EC95" w14:textId="5C2FED33" w:rsidR="001201EF" w:rsidRPr="006A0D8B" w:rsidRDefault="001201EF" w:rsidP="001201EF">
      <w:pPr>
        <w:rPr>
          <w:rFonts w:eastAsia="Open Sans" w:cs="Open Sans"/>
          <w:color w:val="000000" w:themeColor="text1"/>
          <w:sz w:val="20"/>
          <w:szCs w:val="20"/>
        </w:rPr>
      </w:pPr>
      <w:r>
        <w:rPr>
          <w:rFonts w:eastAsia="Open Sans" w:cs="Open Sans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0C0F6439" wp14:editId="6D8EF0C9">
            <wp:extent cx="79248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Open Sans" w:cs="Open Sans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743BFEA2" wp14:editId="1FB84C74">
            <wp:extent cx="7924800" cy="594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01EF" w:rsidRPr="006A0D8B" w:rsidSect="00C8196A">
      <w:headerReference w:type="default" r:id="rId13"/>
      <w:footerReference w:type="default" r:id="rId14"/>
      <w:pgSz w:w="12240" w:h="15840"/>
      <w:pgMar w:top="1440" w:right="1440" w:bottom="111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3328E" w14:textId="77777777" w:rsidR="00F25BF6" w:rsidRDefault="00F25BF6" w:rsidP="00F61390">
      <w:r>
        <w:separator/>
      </w:r>
    </w:p>
  </w:endnote>
  <w:endnote w:type="continuationSeparator" w:id="0">
    <w:p w14:paraId="2559B707" w14:textId="77777777" w:rsidR="00F25BF6" w:rsidRDefault="00F25BF6" w:rsidP="00F61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D8AB0732E8BDC64EB3F7AA7124D08C7E"/>
      </w:placeholder>
      <w:temporary/>
      <w:showingPlcHdr/>
      <w15:appearance w15:val="hidden"/>
    </w:sdtPr>
    <w:sdtContent>
      <w:p w14:paraId="1415F628" w14:textId="77777777" w:rsidR="001201EF" w:rsidRDefault="001201EF">
        <w:pPr>
          <w:pStyle w:val="Footer"/>
        </w:pPr>
        <w:r>
          <w:t>[Type here]</w:t>
        </w:r>
      </w:p>
    </w:sdtContent>
  </w:sdt>
  <w:p w14:paraId="67337550" w14:textId="77777777" w:rsidR="001201EF" w:rsidRDefault="00120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1A979" w14:textId="77777777" w:rsidR="00F25BF6" w:rsidRDefault="00F25BF6" w:rsidP="00F61390">
      <w:r>
        <w:separator/>
      </w:r>
    </w:p>
  </w:footnote>
  <w:footnote w:type="continuationSeparator" w:id="0">
    <w:p w14:paraId="29E00AB6" w14:textId="77777777" w:rsidR="00F25BF6" w:rsidRDefault="00F25BF6" w:rsidP="00F61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A11EA" w14:textId="6FB4AD6D" w:rsidR="00F61390" w:rsidRPr="00F61390" w:rsidRDefault="00F440D5" w:rsidP="00F61390">
    <w:pPr>
      <w:pStyle w:val="Header"/>
    </w:pPr>
    <w:r>
      <w:rPr>
        <w:noProof/>
      </w:rPr>
      <w:drawing>
        <wp:inline distT="0" distB="0" distL="0" distR="0" wp14:anchorId="016E2FA1" wp14:editId="524E7BD1">
          <wp:extent cx="1477926" cy="831333"/>
          <wp:effectExtent l="0" t="0" r="0" b="0"/>
          <wp:docPr id="2" name="Picture 2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752" cy="862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152D27D4">
      <w:t xml:space="preserve"> </w:t>
    </w:r>
    <w:r w:rsidR="00F61390">
      <w:tab/>
    </w:r>
    <w:r w:rsidR="00F61390">
      <w:tab/>
    </w:r>
    <w:r w:rsidR="152D27D4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A0D95"/>
    <w:multiLevelType w:val="hybridMultilevel"/>
    <w:tmpl w:val="86E445A2"/>
    <w:lvl w:ilvl="0" w:tplc="D37E3A4C">
      <w:numFmt w:val="bullet"/>
      <w:lvlText w:val="□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6C40C6"/>
    <w:multiLevelType w:val="hybridMultilevel"/>
    <w:tmpl w:val="59966BD2"/>
    <w:lvl w:ilvl="0" w:tplc="D37E3A4C">
      <w:numFmt w:val="bullet"/>
      <w:lvlText w:val="□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40BFD"/>
    <w:multiLevelType w:val="hybridMultilevel"/>
    <w:tmpl w:val="2BF0EE54"/>
    <w:lvl w:ilvl="0" w:tplc="5106EB16">
      <w:start w:val="508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8D0E61"/>
    <w:multiLevelType w:val="multilevel"/>
    <w:tmpl w:val="95545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D815DFC"/>
    <w:multiLevelType w:val="hybridMultilevel"/>
    <w:tmpl w:val="9E4428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3D83284"/>
    <w:multiLevelType w:val="hybridMultilevel"/>
    <w:tmpl w:val="24C02712"/>
    <w:lvl w:ilvl="0" w:tplc="70A6F8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526949"/>
    <w:multiLevelType w:val="hybridMultilevel"/>
    <w:tmpl w:val="CC348D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235D7D"/>
    <w:multiLevelType w:val="hybridMultilevel"/>
    <w:tmpl w:val="97820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3801808">
    <w:abstractNumId w:val="7"/>
  </w:num>
  <w:num w:numId="2" w16cid:durableId="1527672246">
    <w:abstractNumId w:val="1"/>
  </w:num>
  <w:num w:numId="3" w16cid:durableId="1218978676">
    <w:abstractNumId w:val="0"/>
  </w:num>
  <w:num w:numId="4" w16cid:durableId="1637829241">
    <w:abstractNumId w:val="6"/>
  </w:num>
  <w:num w:numId="5" w16cid:durableId="543450758">
    <w:abstractNumId w:val="2"/>
  </w:num>
  <w:num w:numId="6" w16cid:durableId="120732795">
    <w:abstractNumId w:val="3"/>
  </w:num>
  <w:num w:numId="7" w16cid:durableId="2006132567">
    <w:abstractNumId w:val="4"/>
  </w:num>
  <w:num w:numId="8" w16cid:durableId="6736541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DM1szSwMAbyTJV0lIJTi4sz8/NACoxqAQ9xVBUsAAAA"/>
  </w:docVars>
  <w:rsids>
    <w:rsidRoot w:val="00F61390"/>
    <w:rsid w:val="0001322A"/>
    <w:rsid w:val="0005260C"/>
    <w:rsid w:val="0006299A"/>
    <w:rsid w:val="000931BA"/>
    <w:rsid w:val="000A0A59"/>
    <w:rsid w:val="000D5B45"/>
    <w:rsid w:val="000D6B22"/>
    <w:rsid w:val="0010121E"/>
    <w:rsid w:val="001021A7"/>
    <w:rsid w:val="00106402"/>
    <w:rsid w:val="0010726F"/>
    <w:rsid w:val="00112FF3"/>
    <w:rsid w:val="001201EF"/>
    <w:rsid w:val="00142FC8"/>
    <w:rsid w:val="00161E73"/>
    <w:rsid w:val="001E336E"/>
    <w:rsid w:val="00203BD1"/>
    <w:rsid w:val="00227BAC"/>
    <w:rsid w:val="00231160"/>
    <w:rsid w:val="00233B64"/>
    <w:rsid w:val="00235209"/>
    <w:rsid w:val="0026D41D"/>
    <w:rsid w:val="002757C7"/>
    <w:rsid w:val="00293E2C"/>
    <w:rsid w:val="002D61AB"/>
    <w:rsid w:val="002F288D"/>
    <w:rsid w:val="002F3BEE"/>
    <w:rsid w:val="00306D36"/>
    <w:rsid w:val="00312427"/>
    <w:rsid w:val="00343FEC"/>
    <w:rsid w:val="00345FCC"/>
    <w:rsid w:val="00372622"/>
    <w:rsid w:val="00383E77"/>
    <w:rsid w:val="00392951"/>
    <w:rsid w:val="003A5CCA"/>
    <w:rsid w:val="003B704F"/>
    <w:rsid w:val="003D76BD"/>
    <w:rsid w:val="003F03BC"/>
    <w:rsid w:val="004046BF"/>
    <w:rsid w:val="00418EA6"/>
    <w:rsid w:val="004268AD"/>
    <w:rsid w:val="00435713"/>
    <w:rsid w:val="00460442"/>
    <w:rsid w:val="00472F25"/>
    <w:rsid w:val="004855A1"/>
    <w:rsid w:val="00487214"/>
    <w:rsid w:val="004A09F1"/>
    <w:rsid w:val="004A2147"/>
    <w:rsid w:val="004B23A9"/>
    <w:rsid w:val="004C1E56"/>
    <w:rsid w:val="004C28E4"/>
    <w:rsid w:val="004C3E5C"/>
    <w:rsid w:val="004E57BA"/>
    <w:rsid w:val="004F3836"/>
    <w:rsid w:val="005623F8"/>
    <w:rsid w:val="00577AA9"/>
    <w:rsid w:val="00590233"/>
    <w:rsid w:val="005C3F9A"/>
    <w:rsid w:val="005F413F"/>
    <w:rsid w:val="0062454F"/>
    <w:rsid w:val="006259E7"/>
    <w:rsid w:val="00632ADC"/>
    <w:rsid w:val="00681E3B"/>
    <w:rsid w:val="006A0D8B"/>
    <w:rsid w:val="006D24DB"/>
    <w:rsid w:val="006D570B"/>
    <w:rsid w:val="006E6EAC"/>
    <w:rsid w:val="00717013"/>
    <w:rsid w:val="007259D2"/>
    <w:rsid w:val="00743B1F"/>
    <w:rsid w:val="007464BC"/>
    <w:rsid w:val="007568F2"/>
    <w:rsid w:val="00761050"/>
    <w:rsid w:val="00762BED"/>
    <w:rsid w:val="00772B75"/>
    <w:rsid w:val="0077309D"/>
    <w:rsid w:val="00793CC1"/>
    <w:rsid w:val="007A1300"/>
    <w:rsid w:val="007E0257"/>
    <w:rsid w:val="007E556E"/>
    <w:rsid w:val="007E6436"/>
    <w:rsid w:val="007F5B23"/>
    <w:rsid w:val="00819924"/>
    <w:rsid w:val="00840695"/>
    <w:rsid w:val="0085465F"/>
    <w:rsid w:val="008576D0"/>
    <w:rsid w:val="008607AA"/>
    <w:rsid w:val="00860C87"/>
    <w:rsid w:val="00865909"/>
    <w:rsid w:val="008731B9"/>
    <w:rsid w:val="00885904"/>
    <w:rsid w:val="00893DDC"/>
    <w:rsid w:val="008B3107"/>
    <w:rsid w:val="008C3AFF"/>
    <w:rsid w:val="008C597E"/>
    <w:rsid w:val="00914799"/>
    <w:rsid w:val="00921B39"/>
    <w:rsid w:val="00935A19"/>
    <w:rsid w:val="009575DB"/>
    <w:rsid w:val="00962AAE"/>
    <w:rsid w:val="0096358F"/>
    <w:rsid w:val="009745D5"/>
    <w:rsid w:val="009748AF"/>
    <w:rsid w:val="00975501"/>
    <w:rsid w:val="00992BFE"/>
    <w:rsid w:val="009A15BF"/>
    <w:rsid w:val="009A52F5"/>
    <w:rsid w:val="009B294D"/>
    <w:rsid w:val="009B3498"/>
    <w:rsid w:val="009C1EFC"/>
    <w:rsid w:val="009D3F49"/>
    <w:rsid w:val="00A12A8F"/>
    <w:rsid w:val="00A1674E"/>
    <w:rsid w:val="00A33AA0"/>
    <w:rsid w:val="00A412E7"/>
    <w:rsid w:val="00A42C72"/>
    <w:rsid w:val="00A85819"/>
    <w:rsid w:val="00A873AD"/>
    <w:rsid w:val="00A96A84"/>
    <w:rsid w:val="00AA4437"/>
    <w:rsid w:val="00AB3D49"/>
    <w:rsid w:val="00AC6CD3"/>
    <w:rsid w:val="00AE5828"/>
    <w:rsid w:val="00B15F5D"/>
    <w:rsid w:val="00B176F1"/>
    <w:rsid w:val="00B332F6"/>
    <w:rsid w:val="00B67F61"/>
    <w:rsid w:val="00B70C19"/>
    <w:rsid w:val="00BD5A29"/>
    <w:rsid w:val="00BE6BE2"/>
    <w:rsid w:val="00C023A3"/>
    <w:rsid w:val="00C31B42"/>
    <w:rsid w:val="00C32FC7"/>
    <w:rsid w:val="00C3379C"/>
    <w:rsid w:val="00C36E3F"/>
    <w:rsid w:val="00C8196A"/>
    <w:rsid w:val="00C82F41"/>
    <w:rsid w:val="00C831F9"/>
    <w:rsid w:val="00C83451"/>
    <w:rsid w:val="00CB431C"/>
    <w:rsid w:val="00CC2B61"/>
    <w:rsid w:val="00CD2DE7"/>
    <w:rsid w:val="00CD575B"/>
    <w:rsid w:val="00CF07EA"/>
    <w:rsid w:val="00D04381"/>
    <w:rsid w:val="00D049FC"/>
    <w:rsid w:val="00D30F4F"/>
    <w:rsid w:val="00D63F6E"/>
    <w:rsid w:val="00D74D9C"/>
    <w:rsid w:val="00D820DE"/>
    <w:rsid w:val="00D86BA4"/>
    <w:rsid w:val="00DB2756"/>
    <w:rsid w:val="00DD5B55"/>
    <w:rsid w:val="00DF5169"/>
    <w:rsid w:val="00DF612A"/>
    <w:rsid w:val="00E0133E"/>
    <w:rsid w:val="00E06A15"/>
    <w:rsid w:val="00E71230"/>
    <w:rsid w:val="00E932AD"/>
    <w:rsid w:val="00F25BF6"/>
    <w:rsid w:val="00F3179C"/>
    <w:rsid w:val="00F440D5"/>
    <w:rsid w:val="00F45595"/>
    <w:rsid w:val="00F520D3"/>
    <w:rsid w:val="00F61390"/>
    <w:rsid w:val="00F940C7"/>
    <w:rsid w:val="00FA14A3"/>
    <w:rsid w:val="00FA2697"/>
    <w:rsid w:val="00FF3862"/>
    <w:rsid w:val="01D06681"/>
    <w:rsid w:val="02B89482"/>
    <w:rsid w:val="032834EA"/>
    <w:rsid w:val="0354611F"/>
    <w:rsid w:val="03650207"/>
    <w:rsid w:val="04241B91"/>
    <w:rsid w:val="0476D416"/>
    <w:rsid w:val="04CEE9F9"/>
    <w:rsid w:val="04D1162C"/>
    <w:rsid w:val="05B04007"/>
    <w:rsid w:val="05C11FC8"/>
    <w:rsid w:val="05F3F489"/>
    <w:rsid w:val="05FAD703"/>
    <w:rsid w:val="060C4CE6"/>
    <w:rsid w:val="06721D73"/>
    <w:rsid w:val="07999887"/>
    <w:rsid w:val="07C6537F"/>
    <w:rsid w:val="081045A2"/>
    <w:rsid w:val="08CCED12"/>
    <w:rsid w:val="094C6B53"/>
    <w:rsid w:val="096241E4"/>
    <w:rsid w:val="09806666"/>
    <w:rsid w:val="0A069014"/>
    <w:rsid w:val="0AA79C20"/>
    <w:rsid w:val="0B0D0AC6"/>
    <w:rsid w:val="0C32A25C"/>
    <w:rsid w:val="0C634E64"/>
    <w:rsid w:val="0CC1876D"/>
    <w:rsid w:val="0CD1909F"/>
    <w:rsid w:val="0D19D64D"/>
    <w:rsid w:val="0D41AFF3"/>
    <w:rsid w:val="0D482831"/>
    <w:rsid w:val="0DA3455C"/>
    <w:rsid w:val="0DB9A4AF"/>
    <w:rsid w:val="0DC60B04"/>
    <w:rsid w:val="0DCAFDD7"/>
    <w:rsid w:val="0DCB11C1"/>
    <w:rsid w:val="0DFB280F"/>
    <w:rsid w:val="0EA8ADD5"/>
    <w:rsid w:val="0EA90D53"/>
    <w:rsid w:val="0EB5E3BF"/>
    <w:rsid w:val="0F0D52C2"/>
    <w:rsid w:val="0F4FC8A2"/>
    <w:rsid w:val="0F7A2BAC"/>
    <w:rsid w:val="10679789"/>
    <w:rsid w:val="11D8C08F"/>
    <w:rsid w:val="11E0AE15"/>
    <w:rsid w:val="12C67A7E"/>
    <w:rsid w:val="13448093"/>
    <w:rsid w:val="134573F2"/>
    <w:rsid w:val="143A3F5B"/>
    <w:rsid w:val="1478C33F"/>
    <w:rsid w:val="14A21D40"/>
    <w:rsid w:val="151FF42A"/>
    <w:rsid w:val="152D27D4"/>
    <w:rsid w:val="15C0C0EC"/>
    <w:rsid w:val="15C168C6"/>
    <w:rsid w:val="165AFB84"/>
    <w:rsid w:val="16DFE621"/>
    <w:rsid w:val="1729FFEA"/>
    <w:rsid w:val="17782BEE"/>
    <w:rsid w:val="17AF3A90"/>
    <w:rsid w:val="184FEF99"/>
    <w:rsid w:val="190CC0FE"/>
    <w:rsid w:val="192C174B"/>
    <w:rsid w:val="197BB95F"/>
    <w:rsid w:val="1B2A9FFF"/>
    <w:rsid w:val="1BC8836E"/>
    <w:rsid w:val="1C248D61"/>
    <w:rsid w:val="1C31EEFC"/>
    <w:rsid w:val="1C87CF3A"/>
    <w:rsid w:val="1C91BB23"/>
    <w:rsid w:val="1CEC1F38"/>
    <w:rsid w:val="1D80B5BF"/>
    <w:rsid w:val="1D86E656"/>
    <w:rsid w:val="1DF14F89"/>
    <w:rsid w:val="1E65925B"/>
    <w:rsid w:val="1F4CC5A3"/>
    <w:rsid w:val="1F9B5AB5"/>
    <w:rsid w:val="1FB9579C"/>
    <w:rsid w:val="1FBD6626"/>
    <w:rsid w:val="20229247"/>
    <w:rsid w:val="20DA5EAF"/>
    <w:rsid w:val="2120AFE9"/>
    <w:rsid w:val="2222B3FA"/>
    <w:rsid w:val="2297FD26"/>
    <w:rsid w:val="2309FD3E"/>
    <w:rsid w:val="232D3CAC"/>
    <w:rsid w:val="235F60FA"/>
    <w:rsid w:val="24B23444"/>
    <w:rsid w:val="24B5D4F9"/>
    <w:rsid w:val="24D7CA2E"/>
    <w:rsid w:val="24DE37B0"/>
    <w:rsid w:val="252090BB"/>
    <w:rsid w:val="266D52A6"/>
    <w:rsid w:val="26BEDF2F"/>
    <w:rsid w:val="27358470"/>
    <w:rsid w:val="2771796D"/>
    <w:rsid w:val="27A7DF13"/>
    <w:rsid w:val="27D6C658"/>
    <w:rsid w:val="27E916ED"/>
    <w:rsid w:val="2890BABE"/>
    <w:rsid w:val="29050FEE"/>
    <w:rsid w:val="294CAADC"/>
    <w:rsid w:val="29A2F1A9"/>
    <w:rsid w:val="29B969A1"/>
    <w:rsid w:val="29CDB095"/>
    <w:rsid w:val="2A5DED0E"/>
    <w:rsid w:val="2A7579ED"/>
    <w:rsid w:val="2AD2FA88"/>
    <w:rsid w:val="2B785456"/>
    <w:rsid w:val="2BAC5F13"/>
    <w:rsid w:val="2BF9A8CF"/>
    <w:rsid w:val="2C1F80EA"/>
    <w:rsid w:val="2CC5A136"/>
    <w:rsid w:val="2CE39D12"/>
    <w:rsid w:val="2D0AAB96"/>
    <w:rsid w:val="2D31BEC6"/>
    <w:rsid w:val="2DC4D853"/>
    <w:rsid w:val="2DE5731C"/>
    <w:rsid w:val="2DFF32F1"/>
    <w:rsid w:val="2E5C07DD"/>
    <w:rsid w:val="2E805211"/>
    <w:rsid w:val="2E960588"/>
    <w:rsid w:val="2EDC18E9"/>
    <w:rsid w:val="2F1BF49D"/>
    <w:rsid w:val="301EB47D"/>
    <w:rsid w:val="3022C359"/>
    <w:rsid w:val="30E1D0DD"/>
    <w:rsid w:val="31593183"/>
    <w:rsid w:val="31BA013C"/>
    <w:rsid w:val="31E948B0"/>
    <w:rsid w:val="328CAE4C"/>
    <w:rsid w:val="32CCD4AB"/>
    <w:rsid w:val="32CE6F9B"/>
    <w:rsid w:val="33582EBA"/>
    <w:rsid w:val="33978B33"/>
    <w:rsid w:val="33D819DA"/>
    <w:rsid w:val="33F4C390"/>
    <w:rsid w:val="341C643D"/>
    <w:rsid w:val="35157755"/>
    <w:rsid w:val="36884721"/>
    <w:rsid w:val="368CA7A2"/>
    <w:rsid w:val="371D8660"/>
    <w:rsid w:val="382642D0"/>
    <w:rsid w:val="38273457"/>
    <w:rsid w:val="383CE7CE"/>
    <w:rsid w:val="39169BDD"/>
    <w:rsid w:val="3A4CA31F"/>
    <w:rsid w:val="3A6AF709"/>
    <w:rsid w:val="3A916235"/>
    <w:rsid w:val="3B3FD6F3"/>
    <w:rsid w:val="3B5B6033"/>
    <w:rsid w:val="3BE39B7B"/>
    <w:rsid w:val="3CD76824"/>
    <w:rsid w:val="3DE0D7EB"/>
    <w:rsid w:val="3DE6A010"/>
    <w:rsid w:val="3EAC2952"/>
    <w:rsid w:val="3F847E7D"/>
    <w:rsid w:val="405A828A"/>
    <w:rsid w:val="411225BA"/>
    <w:rsid w:val="419FC59F"/>
    <w:rsid w:val="41EAE1D4"/>
    <w:rsid w:val="42A8B133"/>
    <w:rsid w:val="42D84CB0"/>
    <w:rsid w:val="45171AB6"/>
    <w:rsid w:val="45C6EDC4"/>
    <w:rsid w:val="45E87BE9"/>
    <w:rsid w:val="4646D3C9"/>
    <w:rsid w:val="47779A8C"/>
    <w:rsid w:val="4780F594"/>
    <w:rsid w:val="47AAFE2A"/>
    <w:rsid w:val="48233E3D"/>
    <w:rsid w:val="48B81D93"/>
    <w:rsid w:val="48FA4CC7"/>
    <w:rsid w:val="498AC621"/>
    <w:rsid w:val="4B0E94AF"/>
    <w:rsid w:val="4B62202D"/>
    <w:rsid w:val="4B9F9885"/>
    <w:rsid w:val="4BC17709"/>
    <w:rsid w:val="4C0AD9F3"/>
    <w:rsid w:val="4D68C58C"/>
    <w:rsid w:val="4D8F8B77"/>
    <w:rsid w:val="4DD3105E"/>
    <w:rsid w:val="4E345217"/>
    <w:rsid w:val="4E48B8DD"/>
    <w:rsid w:val="4F7C2530"/>
    <w:rsid w:val="4FAE245C"/>
    <w:rsid w:val="5029F2D2"/>
    <w:rsid w:val="50DE4B16"/>
    <w:rsid w:val="514DABF7"/>
    <w:rsid w:val="51EA6761"/>
    <w:rsid w:val="523E3A4E"/>
    <w:rsid w:val="53C84B67"/>
    <w:rsid w:val="53CA1414"/>
    <w:rsid w:val="549E6D5D"/>
    <w:rsid w:val="557AF54C"/>
    <w:rsid w:val="55C04931"/>
    <w:rsid w:val="563A3DBE"/>
    <w:rsid w:val="5742618C"/>
    <w:rsid w:val="57791DC3"/>
    <w:rsid w:val="581AA659"/>
    <w:rsid w:val="5870F7C2"/>
    <w:rsid w:val="58767ECE"/>
    <w:rsid w:val="59D30FC2"/>
    <w:rsid w:val="5A12312D"/>
    <w:rsid w:val="5A95447A"/>
    <w:rsid w:val="5AB3A280"/>
    <w:rsid w:val="5AF694ED"/>
    <w:rsid w:val="5B4C8E7C"/>
    <w:rsid w:val="5B6D76F4"/>
    <w:rsid w:val="5B798520"/>
    <w:rsid w:val="5B93ADCF"/>
    <w:rsid w:val="5CC4B50D"/>
    <w:rsid w:val="5CD4269D"/>
    <w:rsid w:val="5D173864"/>
    <w:rsid w:val="5D8D09CA"/>
    <w:rsid w:val="5E60856E"/>
    <w:rsid w:val="5FC0C2E7"/>
    <w:rsid w:val="6116490B"/>
    <w:rsid w:val="611D688A"/>
    <w:rsid w:val="613B80FF"/>
    <w:rsid w:val="61492F38"/>
    <w:rsid w:val="61E831D3"/>
    <w:rsid w:val="61EE9925"/>
    <w:rsid w:val="6223334E"/>
    <w:rsid w:val="63342962"/>
    <w:rsid w:val="64380DA0"/>
    <w:rsid w:val="645AC27E"/>
    <w:rsid w:val="654072D7"/>
    <w:rsid w:val="654D7227"/>
    <w:rsid w:val="66EA7433"/>
    <w:rsid w:val="675BA911"/>
    <w:rsid w:val="687CDD6A"/>
    <w:rsid w:val="6898B7F7"/>
    <w:rsid w:val="689B7EB7"/>
    <w:rsid w:val="6A0BA0A9"/>
    <w:rsid w:val="6A80B3C6"/>
    <w:rsid w:val="6BE816C3"/>
    <w:rsid w:val="6D5160CF"/>
    <w:rsid w:val="6D6B0DBF"/>
    <w:rsid w:val="6DBE15EA"/>
    <w:rsid w:val="6E14C71A"/>
    <w:rsid w:val="6EB85F04"/>
    <w:rsid w:val="6F2A0FA8"/>
    <w:rsid w:val="6F6A9EFC"/>
    <w:rsid w:val="7048019E"/>
    <w:rsid w:val="704858F3"/>
    <w:rsid w:val="7172E901"/>
    <w:rsid w:val="718A2C4D"/>
    <w:rsid w:val="71A8E075"/>
    <w:rsid w:val="71B0B52C"/>
    <w:rsid w:val="71E3FBF8"/>
    <w:rsid w:val="71FC2830"/>
    <w:rsid w:val="728783CA"/>
    <w:rsid w:val="736313F0"/>
    <w:rsid w:val="7368AF0F"/>
    <w:rsid w:val="73962FEE"/>
    <w:rsid w:val="73E27F54"/>
    <w:rsid w:val="75D0408E"/>
    <w:rsid w:val="767D8445"/>
    <w:rsid w:val="76CC0FDC"/>
    <w:rsid w:val="778E2337"/>
    <w:rsid w:val="77C6603A"/>
    <w:rsid w:val="77F17F83"/>
    <w:rsid w:val="78B1EE45"/>
    <w:rsid w:val="78BE3AD8"/>
    <w:rsid w:val="78EF367F"/>
    <w:rsid w:val="7939B14F"/>
    <w:rsid w:val="796B6366"/>
    <w:rsid w:val="796C5BDA"/>
    <w:rsid w:val="798B613E"/>
    <w:rsid w:val="79ECB350"/>
    <w:rsid w:val="7AC2D862"/>
    <w:rsid w:val="7ADD5440"/>
    <w:rsid w:val="7C681015"/>
    <w:rsid w:val="7CD6F120"/>
    <w:rsid w:val="7CD85F96"/>
    <w:rsid w:val="7DC54E79"/>
    <w:rsid w:val="7EAF72C1"/>
    <w:rsid w:val="7F105C60"/>
    <w:rsid w:val="7F40E774"/>
    <w:rsid w:val="7F975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AC8FA"/>
  <w15:chartTrackingRefBased/>
  <w15:docId w15:val="{75CB005E-F827-FC46-9F18-F21CC398D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6139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op">
    <w:name w:val="eop"/>
    <w:basedOn w:val="DefaultParagraphFont"/>
    <w:rsid w:val="00F61390"/>
  </w:style>
  <w:style w:type="character" w:customStyle="1" w:styleId="normaltextrun">
    <w:name w:val="normaltextrun"/>
    <w:basedOn w:val="DefaultParagraphFont"/>
    <w:rsid w:val="00F61390"/>
  </w:style>
  <w:style w:type="paragraph" w:styleId="Header">
    <w:name w:val="header"/>
    <w:basedOn w:val="Normal"/>
    <w:link w:val="HeaderChar"/>
    <w:uiPriority w:val="99"/>
    <w:unhideWhenUsed/>
    <w:rsid w:val="00F613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1390"/>
  </w:style>
  <w:style w:type="paragraph" w:styleId="Footer">
    <w:name w:val="footer"/>
    <w:basedOn w:val="Normal"/>
    <w:link w:val="FooterChar"/>
    <w:uiPriority w:val="99"/>
    <w:unhideWhenUsed/>
    <w:rsid w:val="00F613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1390"/>
  </w:style>
  <w:style w:type="character" w:styleId="Hyperlink">
    <w:name w:val="Hyperlink"/>
    <w:basedOn w:val="DefaultParagraphFont"/>
    <w:uiPriority w:val="99"/>
    <w:unhideWhenUsed/>
    <w:rsid w:val="00F6139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13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069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044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4559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E57B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AB3D49"/>
  </w:style>
  <w:style w:type="paragraph" w:customStyle="1" w:styleId="gmail-m-8261692727816546136msolistparagraph">
    <w:name w:val="gmail-m_-8261692727816546136msolistparagraph"/>
    <w:basedOn w:val="Normal"/>
    <w:rsid w:val="00AB3D4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D74D9C"/>
    <w:pPr>
      <w:autoSpaceDE w:val="0"/>
      <w:autoSpaceDN w:val="0"/>
      <w:adjustRightInd w:val="0"/>
    </w:pPr>
    <w:rPr>
      <w:rFonts w:cs="Open Sans"/>
      <w:color w:val="000000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Revision">
    <w:name w:val="Revision"/>
    <w:hidden/>
    <w:uiPriority w:val="99"/>
    <w:semiHidden/>
    <w:rsid w:val="007F5B23"/>
  </w:style>
  <w:style w:type="character" w:styleId="CommentReference">
    <w:name w:val="annotation reference"/>
    <w:basedOn w:val="DefaultParagraphFont"/>
    <w:uiPriority w:val="99"/>
    <w:semiHidden/>
    <w:unhideWhenUsed/>
    <w:rsid w:val="007F5B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B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B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B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B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2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1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85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67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6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622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748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3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4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elopment@crossroadscontinuum.org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hrisjohnson@crossroadscontinuum.org" TargetMode="Externa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crossroadscontinuum.org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8AB0732E8BDC64EB3F7AA7124D08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936F0-FAF2-414C-8D3A-8A593ECC678F}"/>
      </w:docPartPr>
      <w:docPartBody>
        <w:p w:rsidR="00000000" w:rsidRDefault="00027BCA" w:rsidP="00027BCA">
          <w:pPr>
            <w:pStyle w:val="D8AB0732E8BDC64EB3F7AA7124D08C7E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BCA"/>
    <w:rsid w:val="00027BCA"/>
    <w:rsid w:val="00CE1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AB0732E8BDC64EB3F7AA7124D08C7E">
    <w:name w:val="D8AB0732E8BDC64EB3F7AA7124D08C7E"/>
    <w:rsid w:val="00027B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Faulkner</dc:creator>
  <cp:keywords/>
  <dc:description/>
  <cp:lastModifiedBy>Christopher Johnson</cp:lastModifiedBy>
  <cp:revision>5</cp:revision>
  <dcterms:created xsi:type="dcterms:W3CDTF">2022-08-24T16:19:00Z</dcterms:created>
  <dcterms:modified xsi:type="dcterms:W3CDTF">2022-09-07T12:13:00Z</dcterms:modified>
</cp:coreProperties>
</file>